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15EDC" w14:textId="4705118B" w:rsidR="00604569" w:rsidRPr="00D9535C" w:rsidRDefault="008A5505" w:rsidP="008A5505">
      <w:pPr>
        <w:rPr>
          <w:rFonts w:asciiTheme="minorEastAsia" w:hAnsiTheme="minorEastAsia"/>
          <w:b/>
          <w:bCs/>
        </w:rPr>
      </w:pPr>
      <w:r w:rsidRPr="00D9535C">
        <w:rPr>
          <w:rFonts w:asciiTheme="minorEastAsia" w:hAnsiTheme="minorEastAsia" w:hint="eastAsia"/>
          <w:b/>
          <w:bCs/>
        </w:rPr>
        <w:t xml:space="preserve">[부록 </w:t>
      </w:r>
      <w:r w:rsidRPr="00D9535C">
        <w:rPr>
          <w:rFonts w:asciiTheme="minorEastAsia" w:hAnsiTheme="minorEastAsia"/>
          <w:b/>
          <w:bCs/>
        </w:rPr>
        <w:t xml:space="preserve">1] </w:t>
      </w:r>
      <w:r w:rsidRPr="00D9535C">
        <w:rPr>
          <w:rFonts w:asciiTheme="minorEastAsia" w:hAnsiTheme="minorEastAsia" w:hint="eastAsia"/>
          <w:b/>
          <w:bCs/>
        </w:rPr>
        <w:t>제안서</w:t>
      </w:r>
    </w:p>
    <w:p w14:paraId="5EF8F636" w14:textId="151C194A" w:rsidR="00E043C3" w:rsidRDefault="00E043C3" w:rsidP="008A5505">
      <w:pPr>
        <w:rPr>
          <w:rFonts w:asciiTheme="minorEastAsia" w:hAnsiTheme="minorEastAsia"/>
          <w:b/>
          <w:bCs/>
        </w:rPr>
      </w:pPr>
      <w:r w:rsidRPr="000D590C">
        <w:rPr>
          <w:rFonts w:asciiTheme="minorEastAsia" w:hAnsiTheme="minorEastAsia" w:hint="eastAsia"/>
          <w:b/>
          <w:bCs/>
        </w:rPr>
        <w:t>1</w:t>
      </w:r>
      <w:r w:rsidRPr="000D590C">
        <w:rPr>
          <w:rFonts w:asciiTheme="minorEastAsia" w:hAnsiTheme="minorEastAsia"/>
          <w:b/>
          <w:bCs/>
        </w:rPr>
        <w:t xml:space="preserve">. </w:t>
      </w:r>
      <w:r w:rsidR="00A83995" w:rsidRPr="000D590C">
        <w:rPr>
          <w:rFonts w:asciiTheme="minorEastAsia" w:hAnsiTheme="minorEastAsia" w:hint="eastAsia"/>
          <w:b/>
          <w:bCs/>
        </w:rPr>
        <w:t>문건의 종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9F52A2" w:rsidRPr="009074F8" w14:paraId="77F76281" w14:textId="77777777" w:rsidTr="00CA0474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34DF2AA" w14:textId="204A782B" w:rsidR="009F52A2" w:rsidRPr="009074F8" w:rsidRDefault="009F52A2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분류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C475D7D" w14:textId="6F7F9FFA" w:rsidR="009F52A2" w:rsidRPr="009074F8" w:rsidRDefault="009F52A2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 진료지침</w:t>
            </w:r>
            <w:r w:rsidR="00487E1F">
              <w:rPr>
                <w:rFonts w:asciiTheme="minorEastAsia" w:hAnsiTheme="minorEastAsia" w:hint="eastAsia"/>
                <w:sz w:val="18"/>
                <w:szCs w:val="20"/>
              </w:rPr>
              <w:t>(g</w:t>
            </w:r>
            <w:r w:rsidR="00487E1F">
              <w:rPr>
                <w:rFonts w:asciiTheme="minorEastAsia" w:hAnsiTheme="minorEastAsia"/>
                <w:sz w:val="18"/>
                <w:szCs w:val="20"/>
              </w:rPr>
              <w:t>uideline)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DA59D4" w14:textId="74CC5A25" w:rsidR="009F52A2" w:rsidRPr="009074F8" w:rsidRDefault="009F52A2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 w:rsidR="00197EDB">
              <w:rPr>
                <w:rFonts w:asciiTheme="minorEastAsia" w:hAnsiTheme="minorEastAsia" w:hint="eastAsia"/>
                <w:sz w:val="18"/>
                <w:szCs w:val="20"/>
              </w:rPr>
              <w:t>의견서(</w:t>
            </w:r>
            <w:r w:rsidR="00197EDB">
              <w:rPr>
                <w:rFonts w:asciiTheme="minorEastAsia" w:hAnsiTheme="minorEastAsia"/>
                <w:sz w:val="18"/>
                <w:szCs w:val="20"/>
              </w:rPr>
              <w:t>statement)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632E64" w14:textId="6FBB6714" w:rsidR="009F52A2" w:rsidRPr="009074F8" w:rsidRDefault="009F52A2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 w:rsidR="00197EDB"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proofErr w:type="gramStart"/>
            <w:r w:rsidR="00197EDB">
              <w:rPr>
                <w:rFonts w:asciiTheme="minorEastAsia" w:hAnsiTheme="minorEastAsia" w:hint="eastAsia"/>
                <w:sz w:val="18"/>
                <w:szCs w:val="20"/>
              </w:rPr>
              <w:t>기타자료</w:t>
            </w:r>
            <w:r w:rsidR="00B753B0">
              <w:rPr>
                <w:rFonts w:asciiTheme="minorEastAsia" w:hAnsiTheme="minorEastAsia" w:hint="eastAsia"/>
                <w:sz w:val="18"/>
                <w:szCs w:val="20"/>
              </w:rPr>
              <w:t>(</w:t>
            </w:r>
            <w:r w:rsidR="00B753B0">
              <w:rPr>
                <w:rFonts w:asciiTheme="minorEastAsia" w:hAnsiTheme="minorEastAsia"/>
                <w:sz w:val="18"/>
                <w:szCs w:val="20"/>
              </w:rPr>
              <w:t xml:space="preserve">  </w:t>
            </w:r>
            <w:proofErr w:type="gramEnd"/>
            <w:r w:rsidR="00B753B0">
              <w:rPr>
                <w:rFonts w:asciiTheme="minorEastAsia" w:hAnsiTheme="minorEastAsia"/>
                <w:sz w:val="18"/>
                <w:szCs w:val="20"/>
              </w:rPr>
              <w:t xml:space="preserve">            )</w:t>
            </w:r>
          </w:p>
        </w:tc>
      </w:tr>
      <w:tr w:rsidR="00D36CC6" w:rsidRPr="009074F8" w14:paraId="775F46DE" w14:textId="77777777" w:rsidTr="00CA0474">
        <w:tc>
          <w:tcPr>
            <w:tcW w:w="1129" w:type="dxa"/>
            <w:vMerge w:val="restart"/>
            <w:shd w:val="clear" w:color="auto" w:fill="F2F2F2" w:themeFill="background1" w:themeFillShade="F2"/>
          </w:tcPr>
          <w:p w14:paraId="688AE733" w14:textId="564F3DBF" w:rsidR="00D36CC6" w:rsidRPr="009074F8" w:rsidRDefault="00D36CC6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제목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</w:tcBorders>
          </w:tcPr>
          <w:p w14:paraId="33D46CD0" w14:textId="2709955C" w:rsidR="00D36CC6" w:rsidRPr="009074F8" w:rsidRDefault="00D36CC6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(국문)</w:t>
            </w:r>
            <w:r w:rsidR="00B06038">
              <w:rPr>
                <w:rFonts w:asciiTheme="minorEastAsia" w:hAnsiTheme="minorEastAsia"/>
                <w:b/>
                <w:bCs/>
                <w:sz w:val="18"/>
                <w:szCs w:val="20"/>
              </w:rPr>
              <w:t xml:space="preserve"> </w:t>
            </w:r>
          </w:p>
        </w:tc>
      </w:tr>
      <w:tr w:rsidR="00D36CC6" w:rsidRPr="009074F8" w14:paraId="42CCB949" w14:textId="77777777" w:rsidTr="00CA0474">
        <w:tc>
          <w:tcPr>
            <w:tcW w:w="1129" w:type="dxa"/>
            <w:vMerge/>
            <w:shd w:val="clear" w:color="auto" w:fill="F2F2F2" w:themeFill="background1" w:themeFillShade="F2"/>
          </w:tcPr>
          <w:p w14:paraId="1D2EB4A7" w14:textId="77777777" w:rsidR="00D36CC6" w:rsidRPr="009074F8" w:rsidRDefault="00D36CC6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7887" w:type="dxa"/>
            <w:gridSpan w:val="3"/>
            <w:tcBorders>
              <w:bottom w:val="single" w:sz="4" w:space="0" w:color="auto"/>
            </w:tcBorders>
          </w:tcPr>
          <w:p w14:paraId="23D523D7" w14:textId="58DB5E7B" w:rsidR="00D36CC6" w:rsidRPr="009074F8" w:rsidRDefault="00D36CC6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(영문)</w:t>
            </w:r>
            <w:r w:rsidR="007F6FC1">
              <w:rPr>
                <w:rFonts w:asciiTheme="minorEastAsia" w:hAnsiTheme="minorEastAsia"/>
                <w:b/>
                <w:bCs/>
                <w:sz w:val="18"/>
                <w:szCs w:val="20"/>
              </w:rPr>
              <w:t xml:space="preserve"> </w:t>
            </w:r>
          </w:p>
        </w:tc>
      </w:tr>
      <w:tr w:rsidR="00B34A13" w:rsidRPr="009074F8" w14:paraId="3855B59F" w14:textId="77777777" w:rsidTr="00CA0474">
        <w:trPr>
          <w:trHeight w:val="633"/>
        </w:trPr>
        <w:tc>
          <w:tcPr>
            <w:tcW w:w="1129" w:type="dxa"/>
            <w:shd w:val="clear" w:color="auto" w:fill="F2F2F2" w:themeFill="background1" w:themeFillShade="F2"/>
          </w:tcPr>
          <w:p w14:paraId="431092F8" w14:textId="61D6EF9B" w:rsidR="00B34A13" w:rsidRPr="009074F8" w:rsidRDefault="00B34A13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개발주체</w:t>
            </w:r>
          </w:p>
        </w:tc>
        <w:tc>
          <w:tcPr>
            <w:tcW w:w="7887" w:type="dxa"/>
            <w:gridSpan w:val="3"/>
          </w:tcPr>
          <w:p w14:paraId="0D590F7A" w14:textId="77777777" w:rsidR="00B34A13" w:rsidRDefault="00B34A13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대한천식알레르기학회 단독</w:t>
            </w:r>
          </w:p>
          <w:p w14:paraId="6DE2FECB" w14:textId="4181C971" w:rsidR="00B34A13" w:rsidRPr="009074F8" w:rsidRDefault="00B34A13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타 학회</w:t>
            </w:r>
            <w:r w:rsidR="00035AFA">
              <w:rPr>
                <w:rFonts w:asciiTheme="minorEastAsia" w:hAnsiTheme="minorEastAsia" w:hint="eastAsia"/>
                <w:sz w:val="18"/>
                <w:szCs w:val="20"/>
              </w:rPr>
              <w:t xml:space="preserve"> 공동</w:t>
            </w:r>
            <w:r w:rsidR="00BB619B"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(</w:t>
            </w:r>
            <w:proofErr w:type="gramStart"/>
            <w:r>
              <w:rPr>
                <w:rFonts w:asciiTheme="minorEastAsia" w:hAnsiTheme="minorEastAsia"/>
                <w:sz w:val="18"/>
                <w:szCs w:val="20"/>
              </w:rPr>
              <w:t>1._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>_______________________ 2.</w:t>
            </w:r>
            <w:r w:rsidR="00126CC3">
              <w:rPr>
                <w:rFonts w:asciiTheme="minorEastAsia" w:hAnsiTheme="minorEastAsia"/>
                <w:sz w:val="18"/>
                <w:szCs w:val="20"/>
              </w:rPr>
              <w:t>_______________________ 3._________________________)</w:t>
            </w:r>
          </w:p>
        </w:tc>
      </w:tr>
      <w:tr w:rsidR="00396688" w:rsidRPr="009074F8" w14:paraId="6752BDF2" w14:textId="77777777" w:rsidTr="00CA0474">
        <w:trPr>
          <w:trHeight w:val="105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2ECF89D" w14:textId="073C1BB9" w:rsidR="00396688" w:rsidRPr="009074F8" w:rsidRDefault="00E508DF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연구팀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D4C268" w14:textId="41FE2DA8" w:rsidR="00396688" w:rsidRPr="009074F8" w:rsidRDefault="00396688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proofErr w:type="spellStart"/>
            <w:r>
              <w:rPr>
                <w:rFonts w:asciiTheme="minorEastAsia" w:hAnsiTheme="minorEastAsia" w:hint="eastAsia"/>
                <w:sz w:val="18"/>
                <w:szCs w:val="20"/>
              </w:rPr>
              <w:t>난치성천식</w:t>
            </w:r>
            <w:proofErr w:type="spellEnd"/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32E02F" w14:textId="79C937A5" w:rsidR="00396688" w:rsidRPr="009074F8" w:rsidRDefault="00553ABE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만성기침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80A89BC" w14:textId="0D3BE3AF" w:rsidR="00396688" w:rsidRPr="009074F8" w:rsidRDefault="00553ABE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비염</w:t>
            </w:r>
          </w:p>
        </w:tc>
      </w:tr>
      <w:tr w:rsidR="00396688" w:rsidRPr="009074F8" w14:paraId="3846628E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B209B4B" w14:textId="77777777" w:rsidR="00396688" w:rsidRDefault="00396688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FC0C40" w14:textId="4B5197FD" w:rsidR="00396688" w:rsidRPr="009074F8" w:rsidRDefault="00553ABE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난치성 아토피피부염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</w:tcPr>
          <w:p w14:paraId="126ECAD8" w14:textId="3288EFA0" w:rsidR="00396688" w:rsidRPr="009074F8" w:rsidRDefault="00553ABE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두드러기/혈관부종/아나필락시스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F258D3" w14:textId="532E99D2" w:rsidR="00396688" w:rsidRPr="009074F8" w:rsidRDefault="00553ABE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 w:rsidR="00B72D17">
              <w:rPr>
                <w:rFonts w:asciiTheme="minorEastAsia" w:hAnsiTheme="minorEastAsia" w:hint="eastAsia"/>
                <w:sz w:val="18"/>
                <w:szCs w:val="20"/>
              </w:rPr>
              <w:t>면역요법</w:t>
            </w:r>
          </w:p>
        </w:tc>
      </w:tr>
      <w:tr w:rsidR="00396688" w:rsidRPr="009074F8" w14:paraId="31D7986C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F3FBB7F" w14:textId="77777777" w:rsidR="00396688" w:rsidRDefault="00396688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1333524" w14:textId="30D94C03" w:rsidR="00396688" w:rsidRPr="009074F8" w:rsidRDefault="00B72D17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proofErr w:type="spellStart"/>
            <w:r>
              <w:rPr>
                <w:rFonts w:asciiTheme="minorEastAsia" w:hAnsiTheme="minorEastAsia" w:hint="eastAsia"/>
                <w:sz w:val="18"/>
                <w:szCs w:val="20"/>
              </w:rPr>
              <w:t>약물알레르기</w:t>
            </w:r>
            <w:proofErr w:type="spellEnd"/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A6611" w14:textId="5D28C911" w:rsidR="00396688" w:rsidRPr="009074F8" w:rsidRDefault="00B72D17" w:rsidP="00F80832">
            <w:pPr>
              <w:jc w:val="left"/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 w:rsidR="00F80832"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r w:rsidR="00A66F77">
              <w:rPr>
                <w:rFonts w:asciiTheme="minorEastAsia" w:hAnsiTheme="minorEastAsia" w:hint="eastAsia"/>
                <w:sz w:val="18"/>
                <w:szCs w:val="20"/>
              </w:rPr>
              <w:t>기타</w:t>
            </w:r>
            <w:r w:rsidR="00F80832"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proofErr w:type="gramStart"/>
            <w:r w:rsidR="00F80832">
              <w:rPr>
                <w:rFonts w:asciiTheme="minorEastAsia" w:hAnsiTheme="minorEastAsia"/>
                <w:sz w:val="18"/>
                <w:szCs w:val="20"/>
              </w:rPr>
              <w:t xml:space="preserve">(  </w:t>
            </w:r>
            <w:proofErr w:type="gramEnd"/>
            <w:r w:rsidR="00F80832">
              <w:rPr>
                <w:rFonts w:asciiTheme="minorEastAsia" w:hAnsiTheme="minorEastAsia"/>
                <w:sz w:val="18"/>
                <w:szCs w:val="20"/>
              </w:rPr>
              <w:t xml:space="preserve">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08F624" w14:textId="00B688FE" w:rsidR="00396688" w:rsidRPr="009074F8" w:rsidRDefault="00396688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</w:tr>
      <w:tr w:rsidR="006F6E62" w:rsidRPr="009074F8" w14:paraId="02FB62D5" w14:textId="77777777" w:rsidTr="00CA0474">
        <w:trPr>
          <w:trHeight w:val="105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F0C74FD" w14:textId="009DA033" w:rsidR="006F6E62" w:rsidRPr="009074F8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질환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BF0FF94" w14:textId="3A9F5CA0" w:rsidR="006F6E62" w:rsidRPr="009074F8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천식</w:t>
            </w:r>
            <w:r w:rsidR="00C554F2">
              <w:rPr>
                <w:rFonts w:asciiTheme="minorEastAsia" w:hAnsiTheme="minorEastAsia" w:hint="eastAsia"/>
                <w:sz w:val="18"/>
                <w:szCs w:val="20"/>
              </w:rPr>
              <w:t>/하기도질환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89994C" w14:textId="5076623B" w:rsidR="006F6E62" w:rsidRPr="009074F8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비염/</w:t>
            </w:r>
            <w:r w:rsidR="00C554F2">
              <w:rPr>
                <w:rFonts w:asciiTheme="minorEastAsia" w:hAnsiTheme="minorEastAsia" w:hint="eastAsia"/>
                <w:sz w:val="18"/>
                <w:szCs w:val="20"/>
              </w:rPr>
              <w:t>상기도질환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CACBDB" w14:textId="7F91FA3C" w:rsidR="006F6E62" w:rsidRPr="009074F8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기침</w:t>
            </w:r>
          </w:p>
        </w:tc>
      </w:tr>
      <w:tr w:rsidR="006F6E62" w:rsidRPr="009074F8" w14:paraId="1F0EC79D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10B49CB" w14:textId="77777777" w:rsidR="006F6E62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1A9E02" w14:textId="1E39CD01" w:rsidR="006F6E62" w:rsidRPr="009074F8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아토피피부염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</w:tcPr>
          <w:p w14:paraId="7D2C721B" w14:textId="2A7A66EC" w:rsidR="006F6E62" w:rsidRPr="009074F8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두드러기/혈관부종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227C7E" w14:textId="45CF9046" w:rsidR="006F6E62" w:rsidRPr="009074F8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아나필락시스</w:t>
            </w:r>
          </w:p>
        </w:tc>
      </w:tr>
      <w:tr w:rsidR="006F6E62" w:rsidRPr="009074F8" w14:paraId="02580D5B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50CA3B6" w14:textId="77777777" w:rsidR="006F6E62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13025" w14:textId="7A6F01BC" w:rsidR="006F6E62" w:rsidRPr="009074F8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proofErr w:type="spellStart"/>
            <w:r>
              <w:rPr>
                <w:rFonts w:asciiTheme="minorEastAsia" w:hAnsiTheme="minorEastAsia" w:hint="eastAsia"/>
                <w:sz w:val="18"/>
                <w:szCs w:val="20"/>
              </w:rPr>
              <w:t>식품알레르기</w:t>
            </w:r>
            <w:proofErr w:type="spellEnd"/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</w:tcPr>
          <w:p w14:paraId="5FD0C9AA" w14:textId="153FC23A" w:rsidR="006F6E62" w:rsidRPr="009074F8" w:rsidRDefault="006F6E62" w:rsidP="00234E8F">
            <w:pPr>
              <w:jc w:val="left"/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면역요법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D570DF" w14:textId="3593F2EA" w:rsidR="006F6E62" w:rsidRPr="009074F8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proofErr w:type="spellStart"/>
            <w:r>
              <w:rPr>
                <w:rFonts w:asciiTheme="minorEastAsia" w:hAnsiTheme="minorEastAsia" w:hint="eastAsia"/>
                <w:sz w:val="18"/>
                <w:szCs w:val="20"/>
              </w:rPr>
              <w:t>약물알레르기</w:t>
            </w:r>
            <w:proofErr w:type="spellEnd"/>
          </w:p>
        </w:tc>
      </w:tr>
      <w:tr w:rsidR="006F6E62" w:rsidRPr="009074F8" w14:paraId="1B43F983" w14:textId="77777777" w:rsidTr="00CA0474">
        <w:trPr>
          <w:trHeight w:val="105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1B37EC9" w14:textId="77777777" w:rsidR="006F6E62" w:rsidRDefault="006F6E6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E13B45E" w14:textId="1EF00F1C" w:rsidR="006F6E62" w:rsidRPr="009074F8" w:rsidRDefault="00C554F2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proofErr w:type="spellStart"/>
            <w:r>
              <w:rPr>
                <w:rFonts w:asciiTheme="minorEastAsia" w:hAnsiTheme="minorEastAsia" w:hint="eastAsia"/>
                <w:sz w:val="18"/>
                <w:szCs w:val="20"/>
              </w:rPr>
              <w:t>호산구질환</w:t>
            </w:r>
            <w:proofErr w:type="spellEnd"/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FB61B3" w14:textId="5DB20C57" w:rsidR="006F6E62" w:rsidRPr="009074F8" w:rsidRDefault="00C554F2" w:rsidP="00234E8F">
            <w:pPr>
              <w:jc w:val="left"/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기타 </w:t>
            </w:r>
            <w:proofErr w:type="gramStart"/>
            <w:r>
              <w:rPr>
                <w:rFonts w:asciiTheme="minorEastAsia" w:hAnsiTheme="minorEastAsia"/>
                <w:sz w:val="18"/>
                <w:szCs w:val="20"/>
              </w:rPr>
              <w:t xml:space="preserve">(  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DFEAEB" w14:textId="77777777" w:rsidR="006F6E62" w:rsidRPr="009074F8" w:rsidRDefault="006F6E62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</w:tbl>
    <w:p w14:paraId="3E216D82" w14:textId="77777777" w:rsidR="00A6595E" w:rsidRPr="000D590C" w:rsidRDefault="00A6595E" w:rsidP="008A5505">
      <w:pPr>
        <w:rPr>
          <w:rFonts w:asciiTheme="minorEastAsia" w:hAnsiTheme="minorEastAsia"/>
          <w:b/>
          <w:bCs/>
        </w:rPr>
      </w:pPr>
    </w:p>
    <w:p w14:paraId="26258BF8" w14:textId="189561FC" w:rsidR="00A83995" w:rsidRPr="007811A0" w:rsidRDefault="007811A0" w:rsidP="007811A0">
      <w:pPr>
        <w:rPr>
          <w:rFonts w:asciiTheme="minorEastAsia" w:hAnsiTheme="minorEastAsia"/>
          <w:b/>
          <w:bCs/>
        </w:rPr>
      </w:pPr>
      <w:r w:rsidRPr="007811A0">
        <w:rPr>
          <w:rFonts w:asciiTheme="minorEastAsia" w:hAnsiTheme="minorEastAsia" w:hint="eastAsia"/>
          <w:b/>
          <w:bCs/>
        </w:rPr>
        <w:t>2</w:t>
      </w:r>
      <w:r w:rsidRPr="007811A0">
        <w:rPr>
          <w:rFonts w:asciiTheme="minorEastAsia" w:hAnsiTheme="minorEastAsia"/>
          <w:b/>
          <w:bCs/>
        </w:rPr>
        <w:t xml:space="preserve">. </w:t>
      </w:r>
      <w:r w:rsidR="00240BEF">
        <w:rPr>
          <w:rFonts w:asciiTheme="minorEastAsia" w:hAnsiTheme="minorEastAsia" w:hint="eastAsia"/>
          <w:b/>
          <w:bCs/>
        </w:rPr>
        <w:t>팀장과 팀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05"/>
        <w:gridCol w:w="1605"/>
        <w:gridCol w:w="1605"/>
        <w:gridCol w:w="2268"/>
        <w:gridCol w:w="1933"/>
      </w:tblGrid>
      <w:tr w:rsidR="001D5883" w:rsidRPr="001C150E" w14:paraId="408A6907" w14:textId="77777777" w:rsidTr="00060A32">
        <w:tc>
          <w:tcPr>
            <w:tcW w:w="1605" w:type="dxa"/>
            <w:shd w:val="clear" w:color="auto" w:fill="F2F2F2" w:themeFill="background1" w:themeFillShade="F2"/>
          </w:tcPr>
          <w:p w14:paraId="3725AABD" w14:textId="6269DD4B" w:rsidR="001D5883" w:rsidRPr="001C150E" w:rsidRDefault="001D5883" w:rsidP="007811A0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이름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3B13F3BF" w14:textId="0436B592" w:rsidR="001D5883" w:rsidRPr="001C150E" w:rsidRDefault="001D5883" w:rsidP="007811A0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소속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077AAD1F" w14:textId="774B41DF" w:rsidR="001D5883" w:rsidRPr="001C150E" w:rsidRDefault="00B42C50" w:rsidP="007811A0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proofErr w:type="spellStart"/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진료과</w:t>
            </w:r>
            <w:proofErr w:type="spellEnd"/>
          </w:p>
        </w:tc>
        <w:tc>
          <w:tcPr>
            <w:tcW w:w="2268" w:type="dxa"/>
            <w:shd w:val="clear" w:color="auto" w:fill="F2F2F2" w:themeFill="background1" w:themeFillShade="F2"/>
          </w:tcPr>
          <w:p w14:paraId="085043B9" w14:textId="431AB017" w:rsidR="001D5883" w:rsidRPr="001C150E" w:rsidRDefault="00B42C50" w:rsidP="007811A0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이메일</w:t>
            </w:r>
          </w:p>
        </w:tc>
        <w:tc>
          <w:tcPr>
            <w:tcW w:w="1933" w:type="dxa"/>
            <w:shd w:val="clear" w:color="auto" w:fill="F2F2F2" w:themeFill="background1" w:themeFillShade="F2"/>
          </w:tcPr>
          <w:p w14:paraId="0A42D24C" w14:textId="7C0A6695" w:rsidR="001D5883" w:rsidRPr="001C150E" w:rsidRDefault="001C150E" w:rsidP="007811A0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역할</w:t>
            </w:r>
            <w:r w:rsidR="00060A32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(팀장,</w:t>
            </w:r>
            <w:r w:rsidR="00060A32">
              <w:rPr>
                <w:rFonts w:asciiTheme="minorEastAsia" w:hAnsiTheme="minorEastAsia"/>
                <w:b/>
                <w:bCs/>
                <w:sz w:val="18"/>
                <w:szCs w:val="20"/>
              </w:rPr>
              <w:t xml:space="preserve"> </w:t>
            </w:r>
            <w:r w:rsidR="00060A32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간사 등)</w:t>
            </w:r>
          </w:p>
        </w:tc>
      </w:tr>
      <w:tr w:rsidR="001D5883" w:rsidRPr="001C150E" w14:paraId="573DF3C4" w14:textId="77777777" w:rsidTr="00060A32">
        <w:tc>
          <w:tcPr>
            <w:tcW w:w="1605" w:type="dxa"/>
          </w:tcPr>
          <w:p w14:paraId="18EC0CF5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32B9DD8F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1F758686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7AB698C5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4A0FB274" w14:textId="26F994D6" w:rsidR="001D5883" w:rsidRPr="001C150E" w:rsidRDefault="00240BEF" w:rsidP="007811A0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팀장</w:t>
            </w:r>
          </w:p>
        </w:tc>
      </w:tr>
      <w:tr w:rsidR="001D5883" w:rsidRPr="001C150E" w14:paraId="7557DA61" w14:textId="77777777" w:rsidTr="00060A32">
        <w:tc>
          <w:tcPr>
            <w:tcW w:w="1605" w:type="dxa"/>
          </w:tcPr>
          <w:p w14:paraId="7EBD880E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481989D4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16C976E4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49E2B962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19EEB30E" w14:textId="216228D4" w:rsidR="001D5883" w:rsidRPr="001C150E" w:rsidRDefault="00240BEF" w:rsidP="007811A0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간사</w:t>
            </w:r>
          </w:p>
        </w:tc>
      </w:tr>
      <w:tr w:rsidR="001D5883" w:rsidRPr="001C150E" w14:paraId="6E1CD6BB" w14:textId="77777777" w:rsidTr="00060A32">
        <w:tc>
          <w:tcPr>
            <w:tcW w:w="1605" w:type="dxa"/>
          </w:tcPr>
          <w:p w14:paraId="4661A137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2A729D10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0A003FBD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4699EFBB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1A8EAA02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1D5883" w:rsidRPr="001C150E" w14:paraId="38359D5F" w14:textId="77777777" w:rsidTr="00060A32">
        <w:tc>
          <w:tcPr>
            <w:tcW w:w="1605" w:type="dxa"/>
          </w:tcPr>
          <w:p w14:paraId="6366B320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75F2C1BE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7CFF7E2C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70984A67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1D6B4B54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1D5883" w:rsidRPr="001C150E" w14:paraId="05AA4345" w14:textId="77777777" w:rsidTr="00060A32">
        <w:tc>
          <w:tcPr>
            <w:tcW w:w="1605" w:type="dxa"/>
          </w:tcPr>
          <w:p w14:paraId="7BE326C4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54532490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14AE8FCB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07CF0C4E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2D17D099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1D5883" w:rsidRPr="001C150E" w14:paraId="4884A464" w14:textId="77777777" w:rsidTr="00060A32">
        <w:tc>
          <w:tcPr>
            <w:tcW w:w="1605" w:type="dxa"/>
          </w:tcPr>
          <w:p w14:paraId="6FE35EB1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00B4A816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2DA10A2B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160FD39D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7835F1A8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1D5883" w:rsidRPr="001C150E" w14:paraId="275E0C5A" w14:textId="77777777" w:rsidTr="00060A32">
        <w:tc>
          <w:tcPr>
            <w:tcW w:w="1605" w:type="dxa"/>
          </w:tcPr>
          <w:p w14:paraId="23A37735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5120EECA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7775A09C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769F69B8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5CA7AB28" w14:textId="77777777" w:rsidR="001D5883" w:rsidRPr="001C150E" w:rsidRDefault="001D588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203F80" w:rsidRPr="001C150E" w14:paraId="0C1837BA" w14:textId="77777777" w:rsidTr="00060A32">
        <w:tc>
          <w:tcPr>
            <w:tcW w:w="1605" w:type="dxa"/>
          </w:tcPr>
          <w:p w14:paraId="734C25AF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4B4EAA67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23EC06C3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30CC3C69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26364C42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203F80" w:rsidRPr="001C150E" w14:paraId="3391FA34" w14:textId="77777777" w:rsidTr="00060A32">
        <w:tc>
          <w:tcPr>
            <w:tcW w:w="1605" w:type="dxa"/>
          </w:tcPr>
          <w:p w14:paraId="16E11761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544AB28A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50B02ADA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1168DB6B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7EB652C3" w14:textId="77777777" w:rsidR="00203F80" w:rsidRPr="001C150E" w:rsidRDefault="00203F80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532393" w:rsidRPr="001C150E" w14:paraId="00104FA8" w14:textId="77777777" w:rsidTr="00060A32">
        <w:tc>
          <w:tcPr>
            <w:tcW w:w="1605" w:type="dxa"/>
          </w:tcPr>
          <w:p w14:paraId="1A7B678A" w14:textId="77777777" w:rsidR="00532393" w:rsidRPr="001C150E" w:rsidRDefault="0053239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0B3FDC92" w14:textId="77777777" w:rsidR="00532393" w:rsidRPr="001C150E" w:rsidRDefault="0053239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2BFD92CD" w14:textId="77777777" w:rsidR="00532393" w:rsidRPr="001C150E" w:rsidRDefault="0053239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39F57A12" w14:textId="77777777" w:rsidR="00532393" w:rsidRPr="001C150E" w:rsidRDefault="0053239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1958D5D7" w14:textId="77777777" w:rsidR="00532393" w:rsidRPr="001C150E" w:rsidRDefault="00532393" w:rsidP="007811A0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</w:tbl>
    <w:p w14:paraId="2EB0B62E" w14:textId="77777777" w:rsidR="00532393" w:rsidRDefault="00532393" w:rsidP="008D0FA8">
      <w:pPr>
        <w:rPr>
          <w:rFonts w:asciiTheme="minorEastAsia" w:hAnsiTheme="minorEastAsia"/>
          <w:b/>
          <w:bCs/>
        </w:rPr>
      </w:pPr>
    </w:p>
    <w:p w14:paraId="27EF5ADD" w14:textId="010818EC" w:rsidR="008D0FA8" w:rsidRPr="008D0FA8" w:rsidRDefault="008D0FA8" w:rsidP="008D0FA8">
      <w:pPr>
        <w:rPr>
          <w:rFonts w:asciiTheme="minorEastAsia" w:hAnsiTheme="minorEastAsia"/>
          <w:b/>
          <w:bCs/>
        </w:rPr>
      </w:pPr>
      <w:r w:rsidRPr="008D0FA8">
        <w:rPr>
          <w:rFonts w:asciiTheme="minorEastAsia" w:hAnsiTheme="minorEastAsia" w:hint="eastAsia"/>
          <w:b/>
          <w:bCs/>
        </w:rPr>
        <w:t>3</w:t>
      </w:r>
      <w:r w:rsidRPr="008D0FA8">
        <w:rPr>
          <w:rFonts w:asciiTheme="minorEastAsia" w:hAnsiTheme="minorEastAsia"/>
          <w:b/>
          <w:bCs/>
        </w:rPr>
        <w:t xml:space="preserve">. </w:t>
      </w:r>
      <w:r w:rsidR="00105E28">
        <w:rPr>
          <w:rFonts w:asciiTheme="minorEastAsia" w:hAnsiTheme="minorEastAsia" w:hint="eastAsia"/>
          <w:b/>
          <w:bCs/>
        </w:rPr>
        <w:t>세부내용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105E28" w:rsidRPr="009074F8" w14:paraId="5B745FA6" w14:textId="77777777" w:rsidTr="00CA0474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523B8F2" w14:textId="5E556B5D" w:rsidR="00105E28" w:rsidRPr="009074F8" w:rsidRDefault="00105E28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개발배경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E9A2" w14:textId="020D578B" w:rsidR="00105E28" w:rsidRDefault="00655FC5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</w:t>
            </w:r>
            <w:r>
              <w:rPr>
                <w:rFonts w:asciiTheme="minorEastAsia" w:hAnsiTheme="minorEastAsia"/>
                <w:sz w:val="18"/>
                <w:szCs w:val="20"/>
              </w:rPr>
              <w:t>1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페이지 이내로 작성)</w:t>
            </w:r>
          </w:p>
          <w:p w14:paraId="0FCDA0AE" w14:textId="77777777" w:rsidR="00655FC5" w:rsidRDefault="00655FC5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327AC4B5" w14:textId="77777777" w:rsidR="00105E28" w:rsidRDefault="00105E28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48557B30" w14:textId="77777777" w:rsidR="00532393" w:rsidRDefault="0053239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199748D1" w14:textId="77777777" w:rsidR="00532393" w:rsidRDefault="0053239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3A9AB090" w14:textId="46CC9B9E" w:rsidR="00105E28" w:rsidRPr="009074F8" w:rsidRDefault="00105E28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105E28" w:rsidRPr="009074F8" w14:paraId="3B65EF5F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678C358" w14:textId="470522E2" w:rsidR="00105E28" w:rsidRDefault="005B3AA1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lastRenderedPageBreak/>
              <w:t>선행</w:t>
            </w:r>
            <w:r w:rsidR="002B48A2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문건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90FD" w14:textId="6D308B13" w:rsidR="00105E28" w:rsidRDefault="0048590A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</w:t>
            </w:r>
            <w:r w:rsidR="00FD3627">
              <w:rPr>
                <w:rFonts w:asciiTheme="minorEastAsia" w:hAnsiTheme="minorEastAsia" w:hint="eastAsia"/>
                <w:sz w:val="18"/>
                <w:szCs w:val="20"/>
              </w:rPr>
              <w:t xml:space="preserve">관련 주제로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이전에 학회에서 개발한 </w:t>
            </w:r>
            <w:r w:rsidR="00FD3627">
              <w:rPr>
                <w:rFonts w:asciiTheme="minorEastAsia" w:hAnsiTheme="minorEastAsia" w:hint="eastAsia"/>
                <w:sz w:val="18"/>
                <w:szCs w:val="20"/>
              </w:rPr>
              <w:t>지침이나 자료</w:t>
            </w:r>
            <w:r w:rsidR="00655FC5">
              <w:rPr>
                <w:rFonts w:asciiTheme="minorEastAsia" w:hAnsiTheme="minorEastAsia" w:hint="eastAsia"/>
                <w:sz w:val="18"/>
                <w:szCs w:val="20"/>
              </w:rPr>
              <w:t>가 있는 경우</w:t>
            </w:r>
            <w:r w:rsidR="00FD3627">
              <w:rPr>
                <w:rFonts w:asciiTheme="minorEastAsia" w:hAnsiTheme="minorEastAsia" w:hint="eastAsia"/>
                <w:sz w:val="18"/>
                <w:szCs w:val="20"/>
              </w:rPr>
              <w:t>)</w:t>
            </w:r>
          </w:p>
          <w:p w14:paraId="56DAFF20" w14:textId="77777777" w:rsidR="0048590A" w:rsidRDefault="0048590A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51EAE527" w14:textId="2A7A5CEC" w:rsidR="0048590A" w:rsidRDefault="0048590A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E43151" w:rsidRPr="009074F8" w14:paraId="24ABE15C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BA57E00" w14:textId="2586B356" w:rsidR="00E43151" w:rsidRDefault="00E43151" w:rsidP="00E43151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개발방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54D98DE" w14:textId="2F7E1478" w:rsidR="00E43151" w:rsidRDefault="00E43151" w:rsidP="00E43151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 w:rsidR="00375C64">
              <w:rPr>
                <w:rFonts w:asciiTheme="minorEastAsia" w:hAnsiTheme="minorEastAsia" w:hint="eastAsia"/>
                <w:sz w:val="18"/>
                <w:szCs w:val="20"/>
              </w:rPr>
              <w:t>G</w:t>
            </w:r>
            <w:r w:rsidR="00375C64">
              <w:rPr>
                <w:rFonts w:asciiTheme="minorEastAsia" w:hAnsiTheme="minorEastAsia"/>
                <w:sz w:val="18"/>
                <w:szCs w:val="20"/>
              </w:rPr>
              <w:t xml:space="preserve">RADE </w:t>
            </w:r>
            <w:r w:rsidR="00375C64">
              <w:rPr>
                <w:rFonts w:asciiTheme="minorEastAsia" w:hAnsiTheme="minorEastAsia" w:hint="eastAsia"/>
                <w:sz w:val="18"/>
                <w:szCs w:val="20"/>
              </w:rPr>
              <w:t>적용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EE3C57" w14:textId="7460D955" w:rsidR="00E43151" w:rsidRDefault="00E43151" w:rsidP="00E43151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 w:rsidR="0069506F">
              <w:rPr>
                <w:rFonts w:asciiTheme="minorEastAsia" w:hAnsiTheme="minorEastAsia" w:hint="eastAsia"/>
                <w:sz w:val="18"/>
                <w:szCs w:val="20"/>
              </w:rPr>
              <w:t>문헌</w:t>
            </w:r>
            <w:r w:rsidR="00F6112D">
              <w:rPr>
                <w:rFonts w:asciiTheme="minorEastAsia" w:hAnsiTheme="minorEastAsia" w:hint="eastAsia"/>
                <w:sz w:val="18"/>
                <w:szCs w:val="20"/>
              </w:rPr>
              <w:t>리뷰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DF6ED5" w14:textId="0FF12234" w:rsidR="00E43151" w:rsidRDefault="00E43151" w:rsidP="00E43151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>기타(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 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    </w:t>
            </w:r>
            <w:r w:rsidR="009E2AEC">
              <w:rPr>
                <w:rFonts w:asciiTheme="minorEastAsia" w:hAnsiTheme="minorEastAsia"/>
                <w:sz w:val="18"/>
                <w:szCs w:val="20"/>
              </w:rPr>
              <w:t xml:space="preserve">   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      )</w:t>
            </w:r>
          </w:p>
        </w:tc>
      </w:tr>
      <w:tr w:rsidR="00E43151" w:rsidRPr="009074F8" w14:paraId="089D19D1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D8895DC" w14:textId="462A63F0" w:rsidR="00E43151" w:rsidRDefault="00E43151" w:rsidP="00E43151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예상일정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146B0" w14:textId="4EC7D032" w:rsidR="00E43151" w:rsidRDefault="00E43151" w:rsidP="00E43151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</w:t>
            </w:r>
            <w:r w:rsidR="007A09D2">
              <w:rPr>
                <w:rFonts w:asciiTheme="minorEastAsia" w:hAnsiTheme="minorEastAsia" w:hint="eastAsia"/>
                <w:sz w:val="18"/>
                <w:szCs w:val="20"/>
              </w:rPr>
              <w:t>T</w:t>
            </w:r>
            <w:r w:rsidR="007A09D2">
              <w:rPr>
                <w:rFonts w:asciiTheme="minorEastAsia" w:hAnsiTheme="minorEastAsia"/>
                <w:sz w:val="18"/>
                <w:szCs w:val="20"/>
              </w:rPr>
              <w:t>F</w:t>
            </w:r>
            <w:r w:rsidR="00D040C5"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구성,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원고작성,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투고 등)</w:t>
            </w:r>
          </w:p>
          <w:p w14:paraId="4199DF04" w14:textId="2F77952C" w:rsidR="00E43151" w:rsidRDefault="00E43151" w:rsidP="00E43151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>____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월 </w:t>
            </w:r>
            <w:r>
              <w:rPr>
                <w:rFonts w:asciiTheme="minorEastAsia" w:hAnsiTheme="minorEastAsia"/>
                <w:sz w:val="18"/>
                <w:szCs w:val="20"/>
              </w:rPr>
              <w:t>: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</w:p>
          <w:p w14:paraId="4B7B5381" w14:textId="18349824" w:rsidR="00E43151" w:rsidRDefault="00E43151" w:rsidP="00E43151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>____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>월 :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</w:p>
          <w:p w14:paraId="4D4C9933" w14:textId="06189460" w:rsidR="00E43151" w:rsidRDefault="00E43151" w:rsidP="00E43151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>____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월 </w:t>
            </w:r>
            <w:r>
              <w:rPr>
                <w:rFonts w:asciiTheme="minorEastAsia" w:hAnsiTheme="minorEastAsia"/>
                <w:sz w:val="18"/>
                <w:szCs w:val="20"/>
              </w:rPr>
              <w:t>: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</w:p>
          <w:p w14:paraId="6BE9EFB0" w14:textId="5101800A" w:rsidR="00E43151" w:rsidRDefault="00E43151" w:rsidP="00E43151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9E2AEC" w:rsidRPr="009074F8" w14:paraId="144BE8D4" w14:textId="77777777" w:rsidTr="00D60527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2D0AF43" w14:textId="61011672" w:rsidR="009E2AEC" w:rsidRPr="009074F8" w:rsidRDefault="009E2AEC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투고예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E07A9F" w14:textId="7611F54F" w:rsidR="009E2AEC" w:rsidRPr="009074F8" w:rsidRDefault="009E2AEC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A</w:t>
            </w:r>
            <w:r>
              <w:rPr>
                <w:rFonts w:asciiTheme="minorEastAsia" w:hAnsiTheme="minorEastAsia"/>
                <w:sz w:val="18"/>
                <w:szCs w:val="20"/>
              </w:rPr>
              <w:t>AIR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CD2B70" w14:textId="2F8F0ADC" w:rsidR="009E2AEC" w:rsidRPr="009074F8" w:rsidRDefault="009E2AEC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A</w:t>
            </w:r>
            <w:r>
              <w:rPr>
                <w:rFonts w:asciiTheme="minorEastAsia" w:hAnsiTheme="minorEastAsia"/>
                <w:sz w:val="18"/>
                <w:szCs w:val="20"/>
              </w:rPr>
              <w:t>ARD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81CF7" w14:textId="0509E8D3" w:rsidR="009E2AEC" w:rsidRPr="009074F8" w:rsidRDefault="009E2AEC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>기타(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 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               )</w:t>
            </w:r>
          </w:p>
        </w:tc>
      </w:tr>
      <w:tr w:rsidR="00D60527" w:rsidRPr="009074F8" w14:paraId="5A1D4562" w14:textId="77777777" w:rsidTr="00D60527"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2CC56E3" w14:textId="42A473ED" w:rsidR="00D60527" w:rsidRDefault="00D60527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 xml:space="preserve">이차자료 개발 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42E3E65" w14:textId="06C6C28B" w:rsidR="00D60527" w:rsidRPr="009074F8" w:rsidRDefault="00D60527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책자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1C932B" w14:textId="0ED9A0F1" w:rsidR="00D60527" w:rsidRPr="009074F8" w:rsidRDefault="00D60527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proofErr w:type="spellStart"/>
            <w:r>
              <w:rPr>
                <w:rFonts w:asciiTheme="minorEastAsia" w:hAnsiTheme="minorEastAsia" w:hint="eastAsia"/>
                <w:sz w:val="18"/>
                <w:szCs w:val="20"/>
              </w:rPr>
              <w:t>리플렛</w:t>
            </w:r>
            <w:proofErr w:type="spellEnd"/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C46905F" w14:textId="28243140" w:rsidR="00D60527" w:rsidRPr="009074F8" w:rsidRDefault="00D60527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동영상</w:t>
            </w:r>
          </w:p>
        </w:tc>
      </w:tr>
      <w:tr w:rsidR="00D60527" w:rsidRPr="009074F8" w14:paraId="3DBC3538" w14:textId="77777777" w:rsidTr="00035AFA"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8EC91F9" w14:textId="77777777" w:rsidR="00D60527" w:rsidRDefault="00D60527" w:rsidP="00D60527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6A8F904" w14:textId="0C29EBBF" w:rsidR="00D60527" w:rsidRPr="009074F8" w:rsidRDefault="00D60527" w:rsidP="00D60527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슬라이드</w:t>
            </w:r>
            <w:r w:rsidR="0069506F">
              <w:rPr>
                <w:rFonts w:asciiTheme="minorEastAsia" w:hAnsiTheme="minorEastAsia" w:hint="eastAsia"/>
                <w:sz w:val="18"/>
                <w:szCs w:val="20"/>
              </w:rPr>
              <w:t>(강의자료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65D629" w14:textId="4680B010" w:rsidR="00D60527" w:rsidRPr="009074F8" w:rsidRDefault="00D60527" w:rsidP="00D60527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proofErr w:type="gramStart"/>
            <w:r w:rsidR="00CD1433">
              <w:rPr>
                <w:rFonts w:asciiTheme="minorEastAsia" w:hAnsiTheme="minorEastAsia" w:hint="eastAsia"/>
                <w:sz w:val="18"/>
                <w:szCs w:val="20"/>
              </w:rPr>
              <w:t>기타(</w:t>
            </w:r>
            <w:r w:rsidR="00CD1433">
              <w:rPr>
                <w:rFonts w:asciiTheme="minorEastAsia" w:hAnsiTheme="minorEastAsia"/>
                <w:sz w:val="18"/>
                <w:szCs w:val="20"/>
              </w:rPr>
              <w:t xml:space="preserve">  </w:t>
            </w:r>
            <w:proofErr w:type="gramEnd"/>
            <w:r w:rsidR="00CD1433">
              <w:rPr>
                <w:rFonts w:asciiTheme="minorEastAsia" w:hAnsiTheme="minorEastAsia"/>
                <w:sz w:val="18"/>
                <w:szCs w:val="20"/>
              </w:rPr>
              <w:t xml:space="preserve">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D5B637" w14:textId="51EF436F" w:rsidR="00D60527" w:rsidRPr="009074F8" w:rsidRDefault="00D60527" w:rsidP="00D60527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035AFA" w:rsidRPr="009074F8" w14:paraId="206E1F53" w14:textId="77777777" w:rsidTr="00035AFA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C92DDF2" w14:textId="2A217719" w:rsidR="00035AFA" w:rsidRDefault="00C72982" w:rsidP="00D60527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특이사항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B1EF0" w14:textId="297B05AB" w:rsidR="00035AFA" w:rsidRDefault="00C72982" w:rsidP="00D60527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특이적인 내용이 있으면 자유롭게 기술 바랍니다.</w:t>
            </w:r>
            <w:r>
              <w:rPr>
                <w:rFonts w:asciiTheme="minorEastAsia" w:hAnsiTheme="minorEastAsia"/>
                <w:sz w:val="18"/>
                <w:szCs w:val="20"/>
              </w:rPr>
              <w:t>)</w:t>
            </w:r>
          </w:p>
          <w:p w14:paraId="520311E7" w14:textId="77777777" w:rsidR="00C72982" w:rsidRDefault="00C72982" w:rsidP="00D60527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2016A96B" w14:textId="294EE063" w:rsidR="00C72982" w:rsidRPr="009074F8" w:rsidRDefault="00C72982" w:rsidP="00D60527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</w:tbl>
    <w:p w14:paraId="5F347DAE" w14:textId="77777777" w:rsidR="008A5505" w:rsidRDefault="008A5505" w:rsidP="008A5505">
      <w:pPr>
        <w:rPr>
          <w:rFonts w:asciiTheme="minorEastAsia" w:hAnsiTheme="minorEastAsia"/>
        </w:rPr>
      </w:pPr>
    </w:p>
    <w:p w14:paraId="7771A9EF" w14:textId="1E1CB17D" w:rsidR="00CA0474" w:rsidRPr="00520A24" w:rsidRDefault="00CA0474" w:rsidP="008A5505">
      <w:pPr>
        <w:rPr>
          <w:rFonts w:asciiTheme="minorEastAsia" w:hAnsiTheme="minorEastAsia"/>
          <w:b/>
          <w:bCs/>
        </w:rPr>
      </w:pPr>
      <w:r w:rsidRPr="00520A24">
        <w:rPr>
          <w:rFonts w:asciiTheme="minorEastAsia" w:hAnsiTheme="minorEastAsia" w:hint="eastAsia"/>
          <w:b/>
          <w:bCs/>
        </w:rPr>
        <w:t>4</w:t>
      </w:r>
      <w:r w:rsidRPr="00520A24">
        <w:rPr>
          <w:rFonts w:asciiTheme="minorEastAsia" w:hAnsiTheme="minorEastAsia"/>
          <w:b/>
          <w:bCs/>
        </w:rPr>
        <w:t xml:space="preserve">. </w:t>
      </w:r>
      <w:r w:rsidR="006C3ECD">
        <w:rPr>
          <w:rFonts w:asciiTheme="minorEastAsia" w:hAnsiTheme="minorEastAsia" w:hint="eastAsia"/>
          <w:b/>
          <w:bCs/>
        </w:rPr>
        <w:t>예산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2410"/>
        <w:gridCol w:w="3067"/>
      </w:tblGrid>
      <w:tr w:rsidR="007B631A" w:rsidRPr="009A6F08" w14:paraId="539EDB51" w14:textId="77777777" w:rsidTr="008E511F">
        <w:tc>
          <w:tcPr>
            <w:tcW w:w="1696" w:type="dxa"/>
            <w:shd w:val="clear" w:color="auto" w:fill="F2F2F2" w:themeFill="background1" w:themeFillShade="F2"/>
          </w:tcPr>
          <w:p w14:paraId="3CB48379" w14:textId="5861A173" w:rsidR="007B631A" w:rsidRPr="009A6F08" w:rsidRDefault="009A6F08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A6F0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비목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42487B4" w14:textId="3413838B" w:rsidR="007B631A" w:rsidRPr="009A6F08" w:rsidRDefault="00604154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금</w:t>
            </w:r>
            <w:r w:rsidR="009A6F08" w:rsidRPr="009A6F0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액(원)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387700EC" w14:textId="32C5920D" w:rsidR="007B631A" w:rsidRPr="009A6F08" w:rsidRDefault="008E511F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산출</w:t>
            </w:r>
            <w:r w:rsidR="009A6F08" w:rsidRPr="009A6F0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내역</w:t>
            </w:r>
          </w:p>
        </w:tc>
        <w:tc>
          <w:tcPr>
            <w:tcW w:w="3067" w:type="dxa"/>
            <w:shd w:val="clear" w:color="auto" w:fill="F2F2F2" w:themeFill="background1" w:themeFillShade="F2"/>
          </w:tcPr>
          <w:p w14:paraId="486B3361" w14:textId="52508260" w:rsidR="007B631A" w:rsidRPr="009A6F08" w:rsidRDefault="009F18D3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비고</w:t>
            </w:r>
          </w:p>
        </w:tc>
      </w:tr>
      <w:tr w:rsidR="007B631A" w:rsidRPr="009A6F08" w14:paraId="724ABCE5" w14:textId="77777777" w:rsidTr="009F18D3">
        <w:tc>
          <w:tcPr>
            <w:tcW w:w="1696" w:type="dxa"/>
          </w:tcPr>
          <w:p w14:paraId="10508C6B" w14:textId="36F53349" w:rsidR="007B631A" w:rsidRPr="009A6F08" w:rsidRDefault="007B631A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 w:rsidRPr="009A6F08">
              <w:rPr>
                <w:rFonts w:asciiTheme="minorEastAsia" w:hAnsiTheme="minorEastAsia" w:hint="eastAsia"/>
                <w:sz w:val="18"/>
                <w:szCs w:val="20"/>
              </w:rPr>
              <w:t>인건비</w:t>
            </w:r>
          </w:p>
        </w:tc>
        <w:tc>
          <w:tcPr>
            <w:tcW w:w="1843" w:type="dxa"/>
          </w:tcPr>
          <w:p w14:paraId="7D279E1D" w14:textId="3377C1F0" w:rsidR="007B631A" w:rsidRPr="009A6F08" w:rsidRDefault="007B631A" w:rsidP="008A5505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410" w:type="dxa"/>
          </w:tcPr>
          <w:p w14:paraId="73E9B60B" w14:textId="77777777" w:rsidR="007B631A" w:rsidRPr="009A6F08" w:rsidRDefault="007B631A" w:rsidP="008A5505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3067" w:type="dxa"/>
          </w:tcPr>
          <w:p w14:paraId="67F9B968" w14:textId="24C79CD1" w:rsidR="007B631A" w:rsidRPr="009A6F08" w:rsidRDefault="009F18D3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 xml:space="preserve">Methodologist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등 전문가활용</w:t>
            </w:r>
            <w:r w:rsidR="00FA3554">
              <w:rPr>
                <w:rFonts w:asciiTheme="minorEastAsia" w:hAnsiTheme="minorEastAsia" w:hint="eastAsia"/>
                <w:sz w:val="18"/>
                <w:szCs w:val="20"/>
              </w:rPr>
              <w:t xml:space="preserve"> 등</w:t>
            </w:r>
          </w:p>
        </w:tc>
      </w:tr>
      <w:tr w:rsidR="007B631A" w:rsidRPr="009A6F08" w14:paraId="41265CE3" w14:textId="77777777" w:rsidTr="009F18D3">
        <w:tc>
          <w:tcPr>
            <w:tcW w:w="1696" w:type="dxa"/>
          </w:tcPr>
          <w:p w14:paraId="08FE2C90" w14:textId="5201DF09" w:rsidR="007B631A" w:rsidRPr="009A6F08" w:rsidRDefault="008E511F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회의비</w:t>
            </w:r>
          </w:p>
        </w:tc>
        <w:tc>
          <w:tcPr>
            <w:tcW w:w="1843" w:type="dxa"/>
          </w:tcPr>
          <w:p w14:paraId="1A00375A" w14:textId="77777777" w:rsidR="007B631A" w:rsidRPr="009A6F08" w:rsidRDefault="007B631A" w:rsidP="008A5505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410" w:type="dxa"/>
          </w:tcPr>
          <w:p w14:paraId="15584387" w14:textId="77777777" w:rsidR="007B631A" w:rsidRPr="009A6F08" w:rsidRDefault="007B631A" w:rsidP="008A5505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3067" w:type="dxa"/>
          </w:tcPr>
          <w:p w14:paraId="76233E9F" w14:textId="0A8F5161" w:rsidR="007B631A" w:rsidRPr="009A6F08" w:rsidRDefault="005E32BC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식사비 등</w:t>
            </w:r>
          </w:p>
        </w:tc>
      </w:tr>
      <w:tr w:rsidR="007B631A" w:rsidRPr="009A6F08" w14:paraId="2633568C" w14:textId="77777777" w:rsidTr="009F18D3">
        <w:tc>
          <w:tcPr>
            <w:tcW w:w="1696" w:type="dxa"/>
          </w:tcPr>
          <w:p w14:paraId="77C64581" w14:textId="627EE9B5" w:rsidR="007B631A" w:rsidRPr="009A6F08" w:rsidRDefault="008E511F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기술정보활동비</w:t>
            </w:r>
          </w:p>
        </w:tc>
        <w:tc>
          <w:tcPr>
            <w:tcW w:w="1843" w:type="dxa"/>
          </w:tcPr>
          <w:p w14:paraId="0C656C4A" w14:textId="77777777" w:rsidR="007B631A" w:rsidRPr="009A6F08" w:rsidRDefault="007B631A" w:rsidP="008A5505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410" w:type="dxa"/>
          </w:tcPr>
          <w:p w14:paraId="29F80144" w14:textId="77777777" w:rsidR="007B631A" w:rsidRPr="009A6F08" w:rsidRDefault="007B631A" w:rsidP="008A5505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3067" w:type="dxa"/>
          </w:tcPr>
          <w:p w14:paraId="2A5551E4" w14:textId="718087EA" w:rsidR="007B631A" w:rsidRPr="009A6F08" w:rsidRDefault="00FA3554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인쇄비,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Theme="minorEastAsia" w:hAnsiTheme="minorEastAsia" w:hint="eastAsia"/>
                <w:sz w:val="18"/>
                <w:szCs w:val="20"/>
              </w:rPr>
              <w:t>게재료</w:t>
            </w:r>
            <w:proofErr w:type="spellEnd"/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등</w:t>
            </w:r>
          </w:p>
        </w:tc>
      </w:tr>
      <w:tr w:rsidR="00240BEF" w:rsidRPr="009A6F08" w14:paraId="458A7F76" w14:textId="77777777" w:rsidTr="009F18D3">
        <w:tc>
          <w:tcPr>
            <w:tcW w:w="1696" w:type="dxa"/>
          </w:tcPr>
          <w:p w14:paraId="56B822C3" w14:textId="254DC1F1" w:rsidR="00240BEF" w:rsidRDefault="00240BEF" w:rsidP="008A5505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기타</w:t>
            </w:r>
          </w:p>
        </w:tc>
        <w:tc>
          <w:tcPr>
            <w:tcW w:w="1843" w:type="dxa"/>
          </w:tcPr>
          <w:p w14:paraId="711A8028" w14:textId="77777777" w:rsidR="00240BEF" w:rsidRPr="009A6F08" w:rsidRDefault="00240BEF" w:rsidP="008A5505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410" w:type="dxa"/>
          </w:tcPr>
          <w:p w14:paraId="20B37F43" w14:textId="77777777" w:rsidR="00240BEF" w:rsidRPr="009A6F08" w:rsidRDefault="00240BEF" w:rsidP="008A5505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3067" w:type="dxa"/>
          </w:tcPr>
          <w:p w14:paraId="2125E337" w14:textId="77777777" w:rsidR="00240BEF" w:rsidRDefault="00240BEF" w:rsidP="008A5505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580042" w:rsidRPr="00580042" w14:paraId="1F2D4DF0" w14:textId="77777777" w:rsidTr="009F18D3">
        <w:tc>
          <w:tcPr>
            <w:tcW w:w="1696" w:type="dxa"/>
          </w:tcPr>
          <w:p w14:paraId="12DC8953" w14:textId="4E095D78" w:rsidR="00580042" w:rsidRPr="00580042" w:rsidRDefault="00580042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580042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전체 총액</w:t>
            </w:r>
          </w:p>
        </w:tc>
        <w:tc>
          <w:tcPr>
            <w:tcW w:w="1843" w:type="dxa"/>
          </w:tcPr>
          <w:p w14:paraId="318CE854" w14:textId="77777777" w:rsidR="00580042" w:rsidRPr="00580042" w:rsidRDefault="00580042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2410" w:type="dxa"/>
          </w:tcPr>
          <w:p w14:paraId="05B9BAAE" w14:textId="77777777" w:rsidR="00580042" w:rsidRPr="00580042" w:rsidRDefault="00580042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3067" w:type="dxa"/>
          </w:tcPr>
          <w:p w14:paraId="413B68B9" w14:textId="77777777" w:rsidR="00580042" w:rsidRPr="00580042" w:rsidRDefault="00580042" w:rsidP="008A5505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</w:tr>
    </w:tbl>
    <w:p w14:paraId="2100A42C" w14:textId="77777777" w:rsidR="00C40AF1" w:rsidRDefault="00C40AF1" w:rsidP="008A5505">
      <w:pPr>
        <w:rPr>
          <w:rFonts w:asciiTheme="minorEastAsia" w:hAnsiTheme="minorEastAsia"/>
        </w:rPr>
      </w:pPr>
    </w:p>
    <w:p w14:paraId="76EE54B1" w14:textId="40EA2A2A" w:rsidR="00795AE4" w:rsidRPr="009A6B8C" w:rsidRDefault="00795AE4" w:rsidP="00795AE4">
      <w:pPr>
        <w:rPr>
          <w:rFonts w:asciiTheme="minorEastAsia" w:hAnsiTheme="minorEastAsia"/>
          <w:b/>
          <w:bCs/>
        </w:rPr>
      </w:pPr>
      <w:r w:rsidRPr="009A6B8C">
        <w:rPr>
          <w:rFonts w:asciiTheme="minorEastAsia" w:hAnsiTheme="minorEastAsia" w:hint="eastAsia"/>
          <w:b/>
          <w:bCs/>
        </w:rPr>
        <w:t>5</w:t>
      </w:r>
      <w:r w:rsidRPr="009A6B8C">
        <w:rPr>
          <w:rFonts w:asciiTheme="minorEastAsia" w:hAnsiTheme="minorEastAsia"/>
          <w:b/>
          <w:bCs/>
        </w:rPr>
        <w:t xml:space="preserve">. </w:t>
      </w:r>
      <w:r w:rsidRPr="009A6B8C">
        <w:rPr>
          <w:rFonts w:asciiTheme="minorEastAsia" w:hAnsiTheme="minorEastAsia" w:hint="eastAsia"/>
          <w:b/>
          <w:bCs/>
        </w:rPr>
        <w:t>제안자</w:t>
      </w:r>
      <w:r w:rsidR="00E6616E">
        <w:rPr>
          <w:rFonts w:asciiTheme="minorEastAsia" w:hAnsiTheme="minorEastAsia" w:hint="eastAsia"/>
          <w:b/>
          <w:bCs/>
        </w:rPr>
        <w:t>(팀장)</w:t>
      </w:r>
      <w:r w:rsidRPr="009A6B8C">
        <w:rPr>
          <w:rFonts w:asciiTheme="minorEastAsia" w:hAnsiTheme="minorEastAsia" w:hint="eastAsia"/>
          <w:b/>
          <w:bCs/>
        </w:rPr>
        <w:t xml:space="preserve"> 서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1C0DD7" w:rsidRPr="009074F8" w14:paraId="2CC15FF9" w14:textId="77777777" w:rsidTr="001C0DD7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19A1844A" w14:textId="61D2D704" w:rsidR="001C0DD7" w:rsidRPr="009074F8" w:rsidRDefault="001C0DD7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날짜</w:t>
            </w:r>
          </w:p>
        </w:tc>
        <w:tc>
          <w:tcPr>
            <w:tcW w:w="7887" w:type="dxa"/>
          </w:tcPr>
          <w:p w14:paraId="5586BB04" w14:textId="1E618619" w:rsidR="001C0DD7" w:rsidRPr="009074F8" w:rsidRDefault="001C0DD7" w:rsidP="001C0DD7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>____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월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일</w:t>
            </w:r>
          </w:p>
        </w:tc>
      </w:tr>
      <w:tr w:rsidR="001C0DD7" w:rsidRPr="009074F8" w14:paraId="2963C4A1" w14:textId="77777777" w:rsidTr="001C0DD7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73C0B58A" w14:textId="2D577D2E" w:rsidR="001C0DD7" w:rsidRDefault="00040F90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이름</w:t>
            </w:r>
          </w:p>
        </w:tc>
        <w:tc>
          <w:tcPr>
            <w:tcW w:w="7887" w:type="dxa"/>
          </w:tcPr>
          <w:p w14:paraId="43017149" w14:textId="2D834B57" w:rsidR="00040F90" w:rsidRDefault="009A6B8C" w:rsidP="001C0DD7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                     (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서명)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</w:p>
        </w:tc>
      </w:tr>
    </w:tbl>
    <w:p w14:paraId="41F9A35B" w14:textId="77777777" w:rsidR="00795AE4" w:rsidRDefault="00795AE4" w:rsidP="00795AE4">
      <w:pPr>
        <w:rPr>
          <w:rFonts w:asciiTheme="minorEastAsia" w:hAnsiTheme="minorEastAsia"/>
        </w:rPr>
      </w:pPr>
    </w:p>
    <w:p w14:paraId="1069A2EE" w14:textId="71E77A75" w:rsidR="00454E8E" w:rsidRDefault="00454E8E" w:rsidP="00795AE4">
      <w:pPr>
        <w:rPr>
          <w:rFonts w:asciiTheme="minorEastAsia" w:hAnsiTheme="minorEastAsia"/>
          <w:sz w:val="18"/>
          <w:szCs w:val="20"/>
        </w:rPr>
      </w:pPr>
      <w:r w:rsidRPr="00F242CB">
        <w:rPr>
          <w:rFonts w:asciiTheme="minorEastAsia" w:hAnsiTheme="minorEastAsia" w:hint="eastAsia"/>
          <w:sz w:val="18"/>
          <w:szCs w:val="20"/>
        </w:rPr>
        <w:t>본 제안서를 대한천식알레르기학회 사무국으로 이메일</w:t>
      </w:r>
      <w:r w:rsidR="00D728D7">
        <w:rPr>
          <w:rFonts w:asciiTheme="minorEastAsia" w:hAnsiTheme="minorEastAsia" w:hint="eastAsia"/>
          <w:sz w:val="18"/>
          <w:szCs w:val="20"/>
        </w:rPr>
        <w:t xml:space="preserve"> </w:t>
      </w:r>
      <w:r w:rsidR="00D728D7" w:rsidRPr="00D728D7">
        <w:rPr>
          <w:rFonts w:asciiTheme="minorEastAsia" w:hAnsiTheme="minorEastAsia"/>
          <w:sz w:val="18"/>
          <w:szCs w:val="20"/>
        </w:rPr>
        <w:t xml:space="preserve">kaaaci@naver.com </w:t>
      </w:r>
      <w:r w:rsidRPr="00F242CB">
        <w:rPr>
          <w:rFonts w:asciiTheme="minorEastAsia" w:hAnsiTheme="minorEastAsia" w:hint="eastAsia"/>
          <w:sz w:val="18"/>
          <w:szCs w:val="20"/>
        </w:rPr>
        <w:t>을 통하여 제출하시기 바랍니다.</w:t>
      </w:r>
    </w:p>
    <w:p w14:paraId="4B5217EC" w14:textId="59CA6C23" w:rsidR="00A955E7" w:rsidRDefault="00A955E7">
      <w:pPr>
        <w:widowControl/>
        <w:wordWrap/>
        <w:autoSpaceDE/>
        <w:autoSpaceDN/>
        <w:rPr>
          <w:rFonts w:asciiTheme="minorEastAsia" w:hAnsiTheme="minorEastAsia"/>
          <w:sz w:val="18"/>
          <w:szCs w:val="20"/>
        </w:rPr>
      </w:pPr>
      <w:r>
        <w:rPr>
          <w:rFonts w:asciiTheme="minorEastAsia" w:hAnsiTheme="minorEastAsia"/>
          <w:sz w:val="18"/>
          <w:szCs w:val="20"/>
        </w:rPr>
        <w:br w:type="page"/>
      </w:r>
    </w:p>
    <w:p w14:paraId="6DF60F0A" w14:textId="1A22E056" w:rsidR="00A955E7" w:rsidRPr="008A5505" w:rsidRDefault="00A955E7" w:rsidP="00A955E7">
      <w:pPr>
        <w:rPr>
          <w:rFonts w:asciiTheme="minorEastAsia" w:hAnsiTheme="minorEastAsia"/>
          <w:b/>
          <w:bCs/>
        </w:rPr>
      </w:pPr>
      <w:r w:rsidRPr="008A5505">
        <w:rPr>
          <w:rFonts w:asciiTheme="minorEastAsia" w:hAnsiTheme="minorEastAsia" w:hint="eastAsia"/>
          <w:b/>
          <w:bCs/>
        </w:rPr>
        <w:lastRenderedPageBreak/>
        <w:t xml:space="preserve">[부록 </w:t>
      </w:r>
      <w:r>
        <w:rPr>
          <w:rFonts w:asciiTheme="minorEastAsia" w:hAnsiTheme="minorEastAsia"/>
          <w:b/>
          <w:bCs/>
        </w:rPr>
        <w:t>2</w:t>
      </w:r>
      <w:r w:rsidRPr="008A5505">
        <w:rPr>
          <w:rFonts w:asciiTheme="minorEastAsia" w:hAnsiTheme="minorEastAsia"/>
          <w:b/>
          <w:bCs/>
        </w:rPr>
        <w:t xml:space="preserve">] </w:t>
      </w:r>
      <w:r w:rsidR="00187DF3">
        <w:rPr>
          <w:rFonts w:asciiTheme="minorEastAsia" w:hAnsiTheme="minorEastAsia" w:hint="eastAsia"/>
          <w:b/>
          <w:bCs/>
        </w:rPr>
        <w:t xml:space="preserve">비밀유지와 </w:t>
      </w:r>
      <w:r>
        <w:rPr>
          <w:rFonts w:asciiTheme="minorEastAsia" w:hAnsiTheme="minorEastAsia" w:hint="eastAsia"/>
          <w:b/>
          <w:bCs/>
        </w:rPr>
        <w:t>이해상충 서약서</w:t>
      </w:r>
    </w:p>
    <w:p w14:paraId="45A37286" w14:textId="41FE3C29" w:rsidR="00DF19CB" w:rsidRPr="004C0EEF" w:rsidRDefault="00F13F16" w:rsidP="00795AE4">
      <w:pPr>
        <w:rPr>
          <w:rFonts w:asciiTheme="minorEastAsia" w:hAnsiTheme="minorEastAsia"/>
          <w:b/>
          <w:bCs/>
        </w:rPr>
      </w:pPr>
      <w:r w:rsidRPr="004C0EEF">
        <w:rPr>
          <w:rFonts w:asciiTheme="minorEastAsia" w:hAnsiTheme="minorEastAsia" w:hint="eastAsia"/>
          <w:b/>
          <w:bCs/>
        </w:rPr>
        <w:t>1</w:t>
      </w:r>
      <w:r w:rsidRPr="004C0EEF">
        <w:rPr>
          <w:rFonts w:asciiTheme="minorEastAsia" w:hAnsiTheme="minorEastAsia"/>
          <w:b/>
          <w:bCs/>
        </w:rPr>
        <w:t xml:space="preserve">. </w:t>
      </w:r>
      <w:proofErr w:type="spellStart"/>
      <w:r w:rsidRPr="004C0EEF">
        <w:rPr>
          <w:rFonts w:asciiTheme="minorEastAsia" w:hAnsiTheme="minorEastAsia" w:hint="eastAsia"/>
          <w:b/>
          <w:bCs/>
        </w:rPr>
        <w:t>서약자</w:t>
      </w:r>
      <w:proofErr w:type="spellEnd"/>
      <w:r w:rsidR="00B16552" w:rsidRPr="004C0EEF">
        <w:rPr>
          <w:rFonts w:asciiTheme="minorEastAsia" w:hAnsiTheme="minorEastAsia" w:hint="eastAsia"/>
          <w:b/>
          <w:bCs/>
        </w:rPr>
        <w:t>/개발팀</w:t>
      </w:r>
      <w:r w:rsidRPr="004C0EEF">
        <w:rPr>
          <w:rFonts w:asciiTheme="minorEastAsia" w:hAnsiTheme="minorEastAsia" w:hint="eastAsia"/>
          <w:b/>
          <w:bCs/>
        </w:rPr>
        <w:t xml:space="preserve"> 정보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4C0EEF" w:rsidRPr="009074F8" w14:paraId="6D72E403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26470527" w14:textId="0BC7DCCE" w:rsidR="004C0EEF" w:rsidRPr="009074F8" w:rsidRDefault="000F5E8F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팀명</w:t>
            </w:r>
            <w:proofErr w:type="spellEnd"/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(주제)</w:t>
            </w:r>
          </w:p>
        </w:tc>
        <w:tc>
          <w:tcPr>
            <w:tcW w:w="7887" w:type="dxa"/>
          </w:tcPr>
          <w:p w14:paraId="7B3073F4" w14:textId="77777777" w:rsidR="004C0EEF" w:rsidRDefault="000F5E8F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(국문)</w:t>
            </w:r>
          </w:p>
          <w:p w14:paraId="0D9D7A8B" w14:textId="457320D9" w:rsidR="000F5E8F" w:rsidRPr="009074F8" w:rsidRDefault="000F5E8F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(영문)</w:t>
            </w:r>
          </w:p>
        </w:tc>
      </w:tr>
      <w:tr w:rsidR="004C0EEF" w:rsidRPr="009074F8" w14:paraId="41E300B6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6BA225CC" w14:textId="388E0BF6" w:rsidR="004C0EEF" w:rsidRDefault="000F5E8F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팀장</w:t>
            </w:r>
          </w:p>
        </w:tc>
        <w:tc>
          <w:tcPr>
            <w:tcW w:w="7887" w:type="dxa"/>
          </w:tcPr>
          <w:p w14:paraId="4690F3BA" w14:textId="3C6DC0B2" w:rsidR="004C0EEF" w:rsidRDefault="004C0EEF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A176C3" w:rsidRPr="009074F8" w14:paraId="04BBFDD2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552F0B7C" w14:textId="77777777" w:rsidR="00A176C3" w:rsidRDefault="00A176C3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서약자</w:t>
            </w:r>
            <w:proofErr w:type="spellEnd"/>
          </w:p>
          <w:p w14:paraId="4D89BFB6" w14:textId="4507AE98" w:rsidR="00A176C3" w:rsidRDefault="00A176C3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이름</w:t>
            </w:r>
          </w:p>
        </w:tc>
        <w:tc>
          <w:tcPr>
            <w:tcW w:w="7887" w:type="dxa"/>
          </w:tcPr>
          <w:p w14:paraId="6BE4C223" w14:textId="77777777" w:rsidR="00A176C3" w:rsidRDefault="00A176C3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국문)</w:t>
            </w:r>
          </w:p>
          <w:p w14:paraId="388C9850" w14:textId="300E2BB4" w:rsidR="00A176C3" w:rsidRDefault="00A176C3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영문)</w:t>
            </w:r>
          </w:p>
        </w:tc>
      </w:tr>
    </w:tbl>
    <w:p w14:paraId="4CEA4782" w14:textId="77777777" w:rsidR="00F13F16" w:rsidRDefault="00F13F16" w:rsidP="00795AE4">
      <w:pPr>
        <w:rPr>
          <w:rFonts w:asciiTheme="minorEastAsia" w:hAnsiTheme="minorEastAsia"/>
        </w:rPr>
      </w:pPr>
    </w:p>
    <w:p w14:paraId="05B29C21" w14:textId="0C705730" w:rsidR="00942A11" w:rsidRDefault="00942A11" w:rsidP="00795AE4">
      <w:pPr>
        <w:rPr>
          <w:rFonts w:asciiTheme="minorEastAsia" w:hAnsiTheme="minorEastAsia"/>
          <w:b/>
          <w:bCs/>
        </w:rPr>
      </w:pPr>
      <w:r w:rsidRPr="00DB6446">
        <w:rPr>
          <w:rFonts w:asciiTheme="minorEastAsia" w:hAnsiTheme="minorEastAsia" w:hint="eastAsia"/>
          <w:b/>
          <w:bCs/>
        </w:rPr>
        <w:t>2</w:t>
      </w:r>
      <w:r w:rsidRPr="00DB6446">
        <w:rPr>
          <w:rFonts w:asciiTheme="minorEastAsia" w:hAnsiTheme="minorEastAsia"/>
          <w:b/>
          <w:bCs/>
        </w:rPr>
        <w:t xml:space="preserve">. </w:t>
      </w:r>
      <w:r w:rsidR="00DB6446" w:rsidRPr="00DB6446">
        <w:rPr>
          <w:rFonts w:asciiTheme="minorEastAsia" w:hAnsiTheme="minorEastAsia" w:hint="eastAsia"/>
          <w:b/>
          <w:bCs/>
        </w:rPr>
        <w:t>비밀유지 서약</w:t>
      </w:r>
      <w:r w:rsidR="00EC4EEC">
        <w:rPr>
          <w:rFonts w:asciiTheme="minorEastAsia" w:hAnsiTheme="minorEastAsia" w:hint="eastAsia"/>
          <w:b/>
          <w:bCs/>
        </w:rPr>
        <w:t>(</w:t>
      </w:r>
      <w:r w:rsidR="00EC4EEC">
        <w:rPr>
          <w:rFonts w:asciiTheme="minorEastAsia" w:hAnsiTheme="minorEastAsia"/>
          <w:b/>
          <w:bCs/>
        </w:rPr>
        <w:t>confidentiality agreement)</w:t>
      </w:r>
    </w:p>
    <w:p w14:paraId="4CE53E69" w14:textId="40BC194E" w:rsidR="00C4732F" w:rsidRPr="00C4732F" w:rsidRDefault="00C4732F" w:rsidP="00795AE4">
      <w:pPr>
        <w:rPr>
          <w:rFonts w:asciiTheme="minorEastAsia" w:hAnsiTheme="minorEastAsia"/>
          <w:b/>
          <w:bCs/>
          <w:i/>
          <w:iCs/>
        </w:rPr>
      </w:pPr>
      <w:r w:rsidRPr="00C4732F">
        <w:rPr>
          <w:rFonts w:asciiTheme="minorEastAsia" w:hAnsiTheme="minorEastAsia" w:hint="eastAsia"/>
          <w:i/>
          <w:iCs/>
          <w:sz w:val="18"/>
          <w:szCs w:val="20"/>
        </w:rPr>
        <w:t>대한천식알레르기학회(이하 학회)에서는 지침 등 문건개발에 참여하는 모든 팀원에게 최종 문건개발시까지 문건의 개발과 관련된 내용과 정보에 대하여 비밀을 유지할 것을 요청합니다.</w:t>
      </w:r>
    </w:p>
    <w:p w14:paraId="653CB5CE" w14:textId="5CA75F40" w:rsidR="00DB6446" w:rsidRDefault="00B9619C" w:rsidP="00B9619C">
      <w:pPr>
        <w:ind w:left="283" w:hangingChars="157" w:hanging="283"/>
        <w:rPr>
          <w:rFonts w:asciiTheme="minorEastAsia" w:hAnsiTheme="minorEastAsia"/>
          <w:sz w:val="18"/>
          <w:szCs w:val="20"/>
        </w:rPr>
      </w:pPr>
      <w:r w:rsidRPr="009074F8">
        <w:rPr>
          <w:rFonts w:asciiTheme="minorEastAsia" w:hAnsiTheme="minorEastAsia" w:hint="eastAsia"/>
          <w:sz w:val="18"/>
          <w:szCs w:val="20"/>
        </w:rPr>
        <w:t>□</w:t>
      </w:r>
      <w:r>
        <w:rPr>
          <w:rFonts w:asciiTheme="minorEastAsia" w:hAnsiTheme="minorEastAsia" w:hint="eastAsia"/>
          <w:sz w:val="18"/>
          <w:szCs w:val="20"/>
        </w:rPr>
        <w:t xml:space="preserve"> </w:t>
      </w:r>
      <w:r w:rsidR="00C4732F">
        <w:rPr>
          <w:rFonts w:asciiTheme="minorEastAsia" w:hAnsiTheme="minorEastAsia" w:hint="eastAsia"/>
          <w:sz w:val="18"/>
          <w:szCs w:val="20"/>
        </w:rPr>
        <w:t xml:space="preserve">나는 </w:t>
      </w:r>
      <w:r w:rsidR="000C1D1C">
        <w:rPr>
          <w:rFonts w:asciiTheme="minorEastAsia" w:hAnsiTheme="minorEastAsia" w:hint="eastAsia"/>
          <w:sz w:val="18"/>
          <w:szCs w:val="20"/>
        </w:rPr>
        <w:t xml:space="preserve">학회의 </w:t>
      </w:r>
      <w:r w:rsidR="00BE2C5B">
        <w:rPr>
          <w:rFonts w:asciiTheme="minorEastAsia" w:hAnsiTheme="minorEastAsia" w:hint="eastAsia"/>
          <w:sz w:val="18"/>
          <w:szCs w:val="20"/>
        </w:rPr>
        <w:t>요청을 이해하고 비밀을 유지할 것을 서약합니다.</w:t>
      </w:r>
    </w:p>
    <w:p w14:paraId="78D1C4CB" w14:textId="77777777" w:rsidR="00BE2C5B" w:rsidRDefault="00BE2C5B" w:rsidP="00B9619C">
      <w:pPr>
        <w:ind w:left="283" w:hangingChars="157" w:hanging="283"/>
        <w:rPr>
          <w:rFonts w:asciiTheme="minorEastAsia" w:hAnsiTheme="minorEastAsia"/>
          <w:sz w:val="18"/>
          <w:szCs w:val="20"/>
        </w:rPr>
      </w:pPr>
    </w:p>
    <w:p w14:paraId="22314F35" w14:textId="2EB9E4ED" w:rsidR="00187DF3" w:rsidRDefault="00187DF3" w:rsidP="00187DF3">
      <w:pPr>
        <w:rPr>
          <w:rFonts w:asciiTheme="minorEastAsia" w:hAnsiTheme="minorEastAsia"/>
          <w:b/>
          <w:bCs/>
        </w:rPr>
      </w:pPr>
      <w:r>
        <w:rPr>
          <w:rFonts w:asciiTheme="minorEastAsia" w:hAnsiTheme="minorEastAsia"/>
          <w:b/>
          <w:bCs/>
        </w:rPr>
        <w:t>3</w:t>
      </w:r>
      <w:r w:rsidRPr="00DB6446">
        <w:rPr>
          <w:rFonts w:asciiTheme="minorEastAsia" w:hAnsiTheme="minorEastAsia"/>
          <w:b/>
          <w:bCs/>
        </w:rPr>
        <w:t xml:space="preserve">. </w:t>
      </w:r>
      <w:r>
        <w:rPr>
          <w:rFonts w:asciiTheme="minorEastAsia" w:hAnsiTheme="minorEastAsia" w:hint="eastAsia"/>
          <w:b/>
          <w:bCs/>
        </w:rPr>
        <w:t>이해상충(</w:t>
      </w:r>
      <w:r>
        <w:rPr>
          <w:rFonts w:asciiTheme="minorEastAsia" w:hAnsiTheme="minorEastAsia"/>
          <w:b/>
          <w:bCs/>
        </w:rPr>
        <w:t>conflict of interest)</w:t>
      </w:r>
      <w:r w:rsidRPr="00DB6446">
        <w:rPr>
          <w:rFonts w:asciiTheme="minorEastAsia" w:hAnsiTheme="minorEastAsia" w:hint="eastAsia"/>
          <w:b/>
          <w:bCs/>
        </w:rPr>
        <w:t xml:space="preserve"> </w:t>
      </w:r>
    </w:p>
    <w:p w14:paraId="58B86C7C" w14:textId="7DEF7CA1" w:rsidR="00187DF3" w:rsidRPr="00C4732F" w:rsidRDefault="00187DF3" w:rsidP="00187DF3">
      <w:pPr>
        <w:rPr>
          <w:rFonts w:asciiTheme="minorEastAsia" w:hAnsiTheme="minorEastAsia"/>
          <w:b/>
          <w:bCs/>
          <w:i/>
          <w:iCs/>
        </w:rPr>
      </w:pPr>
      <w:r w:rsidRPr="00C4732F">
        <w:rPr>
          <w:rFonts w:asciiTheme="minorEastAsia" w:hAnsiTheme="minorEastAsia" w:hint="eastAsia"/>
          <w:i/>
          <w:iCs/>
          <w:sz w:val="18"/>
          <w:szCs w:val="20"/>
        </w:rPr>
        <w:t xml:space="preserve">대한천식알레르기학회(이하 학회)에서는 지침 등 문건개발에 </w:t>
      </w:r>
      <w:r w:rsidR="000E1951">
        <w:rPr>
          <w:rFonts w:asciiTheme="minorEastAsia" w:hAnsiTheme="minorEastAsia" w:hint="eastAsia"/>
          <w:i/>
          <w:iCs/>
          <w:sz w:val="18"/>
          <w:szCs w:val="20"/>
        </w:rPr>
        <w:t xml:space="preserve">관련된 </w:t>
      </w:r>
      <w:r w:rsidR="00147054">
        <w:rPr>
          <w:rFonts w:asciiTheme="minorEastAsia" w:hAnsiTheme="minorEastAsia" w:hint="eastAsia"/>
          <w:i/>
          <w:iCs/>
          <w:sz w:val="18"/>
          <w:szCs w:val="20"/>
        </w:rPr>
        <w:t xml:space="preserve">이해상충 여부를 밝힐 것을 </w:t>
      </w:r>
      <w:r w:rsidRPr="00C4732F">
        <w:rPr>
          <w:rFonts w:asciiTheme="minorEastAsia" w:hAnsiTheme="minorEastAsia" w:hint="eastAsia"/>
          <w:i/>
          <w:iCs/>
          <w:sz w:val="18"/>
          <w:szCs w:val="20"/>
        </w:rPr>
        <w:t>요청합니다.</w:t>
      </w:r>
    </w:p>
    <w:p w14:paraId="3626AEC8" w14:textId="58F520AC" w:rsidR="00187DF3" w:rsidRDefault="00187DF3" w:rsidP="00187DF3">
      <w:pPr>
        <w:ind w:left="283" w:hangingChars="157" w:hanging="283"/>
        <w:rPr>
          <w:rFonts w:asciiTheme="minorEastAsia" w:hAnsiTheme="minorEastAsia"/>
          <w:sz w:val="18"/>
          <w:szCs w:val="20"/>
        </w:rPr>
      </w:pPr>
      <w:r w:rsidRPr="009074F8">
        <w:rPr>
          <w:rFonts w:asciiTheme="minorEastAsia" w:hAnsiTheme="minorEastAsia" w:hint="eastAsia"/>
          <w:sz w:val="18"/>
          <w:szCs w:val="20"/>
        </w:rPr>
        <w:t>□</w:t>
      </w:r>
      <w:r>
        <w:rPr>
          <w:rFonts w:asciiTheme="minorEastAsia" w:hAnsiTheme="minorEastAsia" w:hint="eastAsia"/>
          <w:sz w:val="18"/>
          <w:szCs w:val="20"/>
        </w:rPr>
        <w:t xml:space="preserve"> </w:t>
      </w:r>
      <w:proofErr w:type="spellStart"/>
      <w:r w:rsidR="005027B7">
        <w:rPr>
          <w:rFonts w:asciiTheme="minorEastAsia" w:hAnsiTheme="minorEastAsia" w:hint="eastAsia"/>
          <w:sz w:val="18"/>
          <w:szCs w:val="20"/>
        </w:rPr>
        <w:t>아니오</w:t>
      </w:r>
      <w:proofErr w:type="spellEnd"/>
      <w:r w:rsidR="005027B7">
        <w:rPr>
          <w:rFonts w:asciiTheme="minorEastAsia" w:hAnsiTheme="minorEastAsia" w:hint="eastAsia"/>
          <w:sz w:val="18"/>
          <w:szCs w:val="20"/>
        </w:rPr>
        <w:t>.</w:t>
      </w:r>
      <w:r w:rsidR="005027B7">
        <w:rPr>
          <w:rFonts w:asciiTheme="minorEastAsia" w:hAnsiTheme="minorEastAsia"/>
          <w:sz w:val="18"/>
          <w:szCs w:val="20"/>
        </w:rPr>
        <w:t xml:space="preserve"> </w:t>
      </w:r>
      <w:r>
        <w:rPr>
          <w:rFonts w:asciiTheme="minorEastAsia" w:hAnsiTheme="minorEastAsia" w:hint="eastAsia"/>
          <w:sz w:val="18"/>
          <w:szCs w:val="20"/>
        </w:rPr>
        <w:t xml:space="preserve">나는 </w:t>
      </w:r>
      <w:r w:rsidR="00147054">
        <w:rPr>
          <w:rFonts w:asciiTheme="minorEastAsia" w:hAnsiTheme="minorEastAsia" w:hint="eastAsia"/>
          <w:sz w:val="18"/>
          <w:szCs w:val="20"/>
        </w:rPr>
        <w:t>본 문건의 개발과 관련하여 이해상충이 없습니다</w:t>
      </w:r>
      <w:r>
        <w:rPr>
          <w:rFonts w:asciiTheme="minorEastAsia" w:hAnsiTheme="minorEastAsia" w:hint="eastAsia"/>
          <w:sz w:val="18"/>
          <w:szCs w:val="20"/>
        </w:rPr>
        <w:t>.</w:t>
      </w:r>
    </w:p>
    <w:p w14:paraId="3F02036F" w14:textId="7A5761D8" w:rsidR="005027B7" w:rsidRDefault="005027B7" w:rsidP="005027B7">
      <w:pPr>
        <w:ind w:left="283" w:hangingChars="157" w:hanging="283"/>
        <w:rPr>
          <w:rFonts w:asciiTheme="minorEastAsia" w:hAnsiTheme="minorEastAsia"/>
          <w:sz w:val="18"/>
          <w:szCs w:val="20"/>
        </w:rPr>
      </w:pPr>
      <w:r w:rsidRPr="009074F8">
        <w:rPr>
          <w:rFonts w:asciiTheme="minorEastAsia" w:hAnsiTheme="minorEastAsia" w:hint="eastAsia"/>
          <w:sz w:val="18"/>
          <w:szCs w:val="20"/>
        </w:rPr>
        <w:t>□</w:t>
      </w:r>
      <w:r>
        <w:rPr>
          <w:rFonts w:asciiTheme="minorEastAsia" w:hAnsiTheme="minorEastAsia" w:hint="eastAsia"/>
          <w:sz w:val="18"/>
          <w:szCs w:val="20"/>
        </w:rPr>
        <w:t xml:space="preserve"> 예.</w:t>
      </w:r>
      <w:r>
        <w:rPr>
          <w:rFonts w:asciiTheme="minorEastAsia" w:hAnsiTheme="minorEastAsia"/>
          <w:sz w:val="18"/>
          <w:szCs w:val="20"/>
        </w:rPr>
        <w:t xml:space="preserve"> </w:t>
      </w:r>
      <w:r>
        <w:rPr>
          <w:rFonts w:asciiTheme="minorEastAsia" w:hAnsiTheme="minorEastAsia" w:hint="eastAsia"/>
          <w:sz w:val="18"/>
          <w:szCs w:val="20"/>
        </w:rPr>
        <w:t>나는 본 문건의 개발과 관련하여 이해상충이 있습니다.</w:t>
      </w:r>
    </w:p>
    <w:tbl>
      <w:tblPr>
        <w:tblStyle w:val="a4"/>
        <w:tblW w:w="0" w:type="auto"/>
        <w:tblInd w:w="283" w:type="dxa"/>
        <w:tblLook w:val="04A0" w:firstRow="1" w:lastRow="0" w:firstColumn="1" w:lastColumn="0" w:noHBand="0" w:noVBand="1"/>
      </w:tblPr>
      <w:tblGrid>
        <w:gridCol w:w="8733"/>
      </w:tblGrid>
      <w:tr w:rsidR="005027B7" w14:paraId="180FFB57" w14:textId="77777777" w:rsidTr="00917687">
        <w:trPr>
          <w:trHeight w:val="783"/>
        </w:trPr>
        <w:tc>
          <w:tcPr>
            <w:tcW w:w="9016" w:type="dxa"/>
          </w:tcPr>
          <w:p w14:paraId="7C4FAF96" w14:textId="60B9DA7F" w:rsidR="005027B7" w:rsidRDefault="005027B7" w:rsidP="00B9619C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이해상충</w:t>
            </w:r>
            <w:r w:rsidR="00917687">
              <w:rPr>
                <w:rFonts w:asciiTheme="minorEastAsia" w:hAnsiTheme="minorEastAsia" w:hint="eastAsia"/>
                <w:sz w:val="18"/>
                <w:szCs w:val="20"/>
              </w:rPr>
              <w:t xml:space="preserve"> 내용)</w:t>
            </w:r>
          </w:p>
        </w:tc>
      </w:tr>
    </w:tbl>
    <w:p w14:paraId="0C8D1172" w14:textId="77777777" w:rsidR="00187DF3" w:rsidRPr="005027B7" w:rsidRDefault="00187DF3" w:rsidP="00B9619C">
      <w:pPr>
        <w:ind w:left="283" w:hangingChars="157" w:hanging="283"/>
        <w:rPr>
          <w:rFonts w:asciiTheme="minorEastAsia" w:hAnsiTheme="minorEastAsia"/>
          <w:sz w:val="18"/>
          <w:szCs w:val="20"/>
        </w:rPr>
      </w:pPr>
    </w:p>
    <w:p w14:paraId="408BB1FB" w14:textId="21A53334" w:rsidR="00917687" w:rsidRPr="009A6B8C" w:rsidRDefault="00917687" w:rsidP="00917687">
      <w:pPr>
        <w:rPr>
          <w:rFonts w:asciiTheme="minorEastAsia" w:hAnsiTheme="minorEastAsia"/>
          <w:b/>
          <w:bCs/>
        </w:rPr>
      </w:pPr>
      <w:r>
        <w:rPr>
          <w:rFonts w:asciiTheme="minorEastAsia" w:hAnsiTheme="minorEastAsia"/>
          <w:b/>
          <w:bCs/>
        </w:rPr>
        <w:t>4</w:t>
      </w:r>
      <w:r w:rsidRPr="009A6B8C">
        <w:rPr>
          <w:rFonts w:asciiTheme="minorEastAsia" w:hAnsiTheme="minorEastAsia"/>
          <w:b/>
          <w:bCs/>
        </w:rPr>
        <w:t xml:space="preserve">. </w:t>
      </w:r>
      <w:r w:rsidRPr="009A6B8C">
        <w:rPr>
          <w:rFonts w:asciiTheme="minorEastAsia" w:hAnsiTheme="minorEastAsia" w:hint="eastAsia"/>
          <w:b/>
          <w:bCs/>
        </w:rPr>
        <w:t>서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917687" w:rsidRPr="009074F8" w14:paraId="536115A8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4A37B902" w14:textId="77777777" w:rsidR="00917687" w:rsidRPr="009074F8" w:rsidRDefault="00917687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날짜</w:t>
            </w:r>
          </w:p>
        </w:tc>
        <w:tc>
          <w:tcPr>
            <w:tcW w:w="7887" w:type="dxa"/>
          </w:tcPr>
          <w:p w14:paraId="56C15EDD" w14:textId="77777777" w:rsidR="00917687" w:rsidRPr="009074F8" w:rsidRDefault="00917687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>____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월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일</w:t>
            </w:r>
          </w:p>
        </w:tc>
      </w:tr>
      <w:tr w:rsidR="00917687" w:rsidRPr="009074F8" w14:paraId="364C6B50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4E88B1E9" w14:textId="77777777" w:rsidR="00917687" w:rsidRDefault="00917687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이름</w:t>
            </w:r>
          </w:p>
        </w:tc>
        <w:tc>
          <w:tcPr>
            <w:tcW w:w="7887" w:type="dxa"/>
          </w:tcPr>
          <w:p w14:paraId="6D1E165A" w14:textId="77777777" w:rsidR="00917687" w:rsidRDefault="00917687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                     (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서명)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</w:p>
        </w:tc>
      </w:tr>
    </w:tbl>
    <w:p w14:paraId="2CBDB634" w14:textId="77777777" w:rsidR="00917687" w:rsidRDefault="00917687" w:rsidP="00917687">
      <w:pPr>
        <w:rPr>
          <w:rFonts w:asciiTheme="minorEastAsia" w:hAnsiTheme="minorEastAsia"/>
        </w:rPr>
      </w:pPr>
    </w:p>
    <w:p w14:paraId="0DE9558F" w14:textId="1724D9BC" w:rsidR="001329CC" w:rsidRDefault="001329CC">
      <w:pPr>
        <w:widowControl/>
        <w:wordWrap/>
        <w:autoSpaceDE/>
        <w:autoSpaceDN/>
        <w:rPr>
          <w:rFonts w:asciiTheme="minorEastAsia" w:hAnsiTheme="minorEastAsia"/>
          <w:sz w:val="18"/>
          <w:szCs w:val="20"/>
        </w:rPr>
      </w:pPr>
      <w:r>
        <w:rPr>
          <w:rFonts w:asciiTheme="minorEastAsia" w:hAnsiTheme="minorEastAsia"/>
          <w:sz w:val="18"/>
          <w:szCs w:val="20"/>
        </w:rPr>
        <w:br w:type="page"/>
      </w:r>
    </w:p>
    <w:p w14:paraId="5140E19A" w14:textId="38994C37" w:rsidR="001329CC" w:rsidRPr="008A5505" w:rsidRDefault="001329CC" w:rsidP="001329CC">
      <w:pPr>
        <w:rPr>
          <w:rFonts w:asciiTheme="minorEastAsia" w:hAnsiTheme="minorEastAsia"/>
          <w:b/>
          <w:bCs/>
        </w:rPr>
      </w:pPr>
      <w:r w:rsidRPr="008A5505">
        <w:rPr>
          <w:rFonts w:asciiTheme="minorEastAsia" w:hAnsiTheme="minorEastAsia" w:hint="eastAsia"/>
          <w:b/>
          <w:bCs/>
        </w:rPr>
        <w:lastRenderedPageBreak/>
        <w:t xml:space="preserve">[부록 </w:t>
      </w:r>
      <w:r w:rsidR="00410A59">
        <w:rPr>
          <w:rFonts w:asciiTheme="minorEastAsia" w:hAnsiTheme="minorEastAsia"/>
          <w:b/>
          <w:bCs/>
        </w:rPr>
        <w:t>3</w:t>
      </w:r>
      <w:r w:rsidRPr="008A5505">
        <w:rPr>
          <w:rFonts w:asciiTheme="minorEastAsia" w:hAnsiTheme="minorEastAsia"/>
          <w:b/>
          <w:bCs/>
        </w:rPr>
        <w:t xml:space="preserve">] </w:t>
      </w:r>
      <w:r>
        <w:rPr>
          <w:rFonts w:asciiTheme="minorEastAsia" w:hAnsiTheme="minorEastAsia" w:hint="eastAsia"/>
          <w:b/>
          <w:bCs/>
        </w:rPr>
        <w:t>최종</w:t>
      </w:r>
      <w:r w:rsidR="00410A59">
        <w:rPr>
          <w:rFonts w:asciiTheme="minorEastAsia" w:hAnsiTheme="minorEastAsia" w:hint="eastAsia"/>
          <w:b/>
          <w:bCs/>
        </w:rPr>
        <w:t>/연간</w:t>
      </w:r>
      <w:r>
        <w:rPr>
          <w:rFonts w:asciiTheme="minorEastAsia" w:hAnsiTheme="minorEastAsia"/>
          <w:b/>
          <w:bCs/>
        </w:rPr>
        <w:t xml:space="preserve"> </w:t>
      </w:r>
      <w:r>
        <w:rPr>
          <w:rFonts w:asciiTheme="minorEastAsia" w:hAnsiTheme="minorEastAsia" w:hint="eastAsia"/>
          <w:b/>
          <w:bCs/>
        </w:rPr>
        <w:t>보고서</w:t>
      </w:r>
    </w:p>
    <w:p w14:paraId="0D9FD6EB" w14:textId="77777777" w:rsidR="00410A59" w:rsidRDefault="00410A59" w:rsidP="00410A59">
      <w:pPr>
        <w:rPr>
          <w:rFonts w:asciiTheme="minorEastAsia" w:hAnsiTheme="minorEastAsia"/>
          <w:b/>
          <w:bCs/>
        </w:rPr>
      </w:pPr>
      <w:r w:rsidRPr="000D590C">
        <w:rPr>
          <w:rFonts w:asciiTheme="minorEastAsia" w:hAnsiTheme="minorEastAsia" w:hint="eastAsia"/>
          <w:b/>
          <w:bCs/>
        </w:rPr>
        <w:t>1</w:t>
      </w:r>
      <w:r w:rsidRPr="000D590C">
        <w:rPr>
          <w:rFonts w:asciiTheme="minorEastAsia" w:hAnsiTheme="minorEastAsia"/>
          <w:b/>
          <w:bCs/>
        </w:rPr>
        <w:t xml:space="preserve">. </w:t>
      </w:r>
      <w:r w:rsidRPr="000D590C">
        <w:rPr>
          <w:rFonts w:asciiTheme="minorEastAsia" w:hAnsiTheme="minorEastAsia" w:hint="eastAsia"/>
          <w:b/>
          <w:bCs/>
        </w:rPr>
        <w:t>문건의 종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410A59" w:rsidRPr="009074F8" w14:paraId="072DBBB1" w14:textId="77777777" w:rsidTr="00234E8F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8049CDC" w14:textId="77777777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분류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4027331" w14:textId="40E50485" w:rsidR="00410A59" w:rsidRPr="009074F8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 w:rsidR="00711582">
              <w:rPr>
                <w:rFonts w:asciiTheme="minorEastAsia" w:hAnsiTheme="minorEastAsia" w:hint="eastAsia"/>
                <w:sz w:val="18"/>
                <w:szCs w:val="20"/>
              </w:rPr>
              <w:t>최종보고서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0A25C0" w14:textId="24EBA95B" w:rsidR="00410A59" w:rsidRPr="009074F8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 w:rsidR="00711582">
              <w:rPr>
                <w:rFonts w:asciiTheme="minorEastAsia" w:hAnsiTheme="minorEastAsia" w:hint="eastAsia"/>
                <w:sz w:val="18"/>
                <w:szCs w:val="20"/>
              </w:rPr>
              <w:t>연간보고서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56EF79" w14:textId="509217C2" w:rsidR="00410A59" w:rsidRPr="009074F8" w:rsidRDefault="00C63BCF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승인일: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월 </w:t>
            </w:r>
            <w:r>
              <w:rPr>
                <w:rFonts w:asciiTheme="minorEastAsia" w:hAnsiTheme="minorEastAsia"/>
                <w:sz w:val="18"/>
                <w:szCs w:val="20"/>
              </w:rPr>
              <w:t>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일</w:t>
            </w:r>
          </w:p>
        </w:tc>
      </w:tr>
      <w:tr w:rsidR="00410A59" w:rsidRPr="009074F8" w14:paraId="7CC1C1E0" w14:textId="77777777" w:rsidTr="00234E8F">
        <w:tc>
          <w:tcPr>
            <w:tcW w:w="1129" w:type="dxa"/>
            <w:vMerge w:val="restart"/>
            <w:shd w:val="clear" w:color="auto" w:fill="F2F2F2" w:themeFill="background1" w:themeFillShade="F2"/>
          </w:tcPr>
          <w:p w14:paraId="00863AC3" w14:textId="77777777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제목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</w:tcBorders>
          </w:tcPr>
          <w:p w14:paraId="38890CED" w14:textId="77777777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(국문)</w:t>
            </w:r>
            <w:r>
              <w:rPr>
                <w:rFonts w:asciiTheme="minorEastAsia" w:hAnsiTheme="minorEastAsia"/>
                <w:b/>
                <w:bCs/>
                <w:sz w:val="18"/>
                <w:szCs w:val="20"/>
              </w:rPr>
              <w:t xml:space="preserve"> </w:t>
            </w:r>
          </w:p>
        </w:tc>
      </w:tr>
      <w:tr w:rsidR="00410A59" w:rsidRPr="009074F8" w14:paraId="65BABBEC" w14:textId="77777777" w:rsidTr="00234E8F">
        <w:tc>
          <w:tcPr>
            <w:tcW w:w="1129" w:type="dxa"/>
            <w:vMerge/>
            <w:shd w:val="clear" w:color="auto" w:fill="F2F2F2" w:themeFill="background1" w:themeFillShade="F2"/>
          </w:tcPr>
          <w:p w14:paraId="3037BB9E" w14:textId="77777777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7887" w:type="dxa"/>
            <w:gridSpan w:val="3"/>
            <w:tcBorders>
              <w:bottom w:val="single" w:sz="4" w:space="0" w:color="auto"/>
            </w:tcBorders>
          </w:tcPr>
          <w:p w14:paraId="65255F02" w14:textId="77777777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(영문)</w:t>
            </w:r>
            <w:r>
              <w:rPr>
                <w:rFonts w:asciiTheme="minorEastAsia" w:hAnsiTheme="minorEastAsia"/>
                <w:b/>
                <w:bCs/>
                <w:sz w:val="18"/>
                <w:szCs w:val="20"/>
              </w:rPr>
              <w:t xml:space="preserve"> </w:t>
            </w:r>
          </w:p>
        </w:tc>
      </w:tr>
      <w:tr w:rsidR="00410A59" w:rsidRPr="009074F8" w14:paraId="3280327B" w14:textId="77777777" w:rsidTr="00234E8F">
        <w:trPr>
          <w:trHeight w:val="633"/>
        </w:trPr>
        <w:tc>
          <w:tcPr>
            <w:tcW w:w="1129" w:type="dxa"/>
            <w:shd w:val="clear" w:color="auto" w:fill="F2F2F2" w:themeFill="background1" w:themeFillShade="F2"/>
          </w:tcPr>
          <w:p w14:paraId="47C831AA" w14:textId="77777777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개발주체</w:t>
            </w:r>
          </w:p>
        </w:tc>
        <w:tc>
          <w:tcPr>
            <w:tcW w:w="7887" w:type="dxa"/>
            <w:gridSpan w:val="3"/>
          </w:tcPr>
          <w:p w14:paraId="662613EF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대한천식알레르기학회 단독</w:t>
            </w:r>
          </w:p>
          <w:p w14:paraId="5DD7951C" w14:textId="0FC6323B" w:rsidR="00410A59" w:rsidRPr="009074F8" w:rsidRDefault="00BB619B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타 학회 공동 </w:t>
            </w:r>
            <w:r w:rsidR="00410A59">
              <w:rPr>
                <w:rFonts w:asciiTheme="minorEastAsia" w:hAnsiTheme="minorEastAsia" w:hint="eastAsia"/>
                <w:sz w:val="18"/>
                <w:szCs w:val="20"/>
              </w:rPr>
              <w:t>(</w:t>
            </w:r>
            <w:proofErr w:type="gramStart"/>
            <w:r w:rsidR="00410A59">
              <w:rPr>
                <w:rFonts w:asciiTheme="minorEastAsia" w:hAnsiTheme="minorEastAsia"/>
                <w:sz w:val="18"/>
                <w:szCs w:val="20"/>
              </w:rPr>
              <w:t>1._</w:t>
            </w:r>
            <w:proofErr w:type="gramEnd"/>
            <w:r w:rsidR="00410A59">
              <w:rPr>
                <w:rFonts w:asciiTheme="minorEastAsia" w:hAnsiTheme="minorEastAsia"/>
                <w:sz w:val="18"/>
                <w:szCs w:val="20"/>
              </w:rPr>
              <w:t>_______________________ 2._______________________ 3._________________________)</w:t>
            </w:r>
          </w:p>
        </w:tc>
      </w:tr>
    </w:tbl>
    <w:p w14:paraId="4553F6CE" w14:textId="77777777" w:rsidR="00410A59" w:rsidRPr="000D590C" w:rsidRDefault="00410A59" w:rsidP="00410A59">
      <w:pPr>
        <w:rPr>
          <w:rFonts w:asciiTheme="minorEastAsia" w:hAnsiTheme="minorEastAsia"/>
          <w:b/>
          <w:bCs/>
        </w:rPr>
      </w:pPr>
    </w:p>
    <w:p w14:paraId="413016FA" w14:textId="77777777" w:rsidR="00410A59" w:rsidRPr="007811A0" w:rsidRDefault="00410A59" w:rsidP="00410A59">
      <w:pPr>
        <w:rPr>
          <w:rFonts w:asciiTheme="minorEastAsia" w:hAnsiTheme="minorEastAsia"/>
          <w:b/>
          <w:bCs/>
        </w:rPr>
      </w:pPr>
      <w:r w:rsidRPr="007811A0">
        <w:rPr>
          <w:rFonts w:asciiTheme="minorEastAsia" w:hAnsiTheme="minorEastAsia" w:hint="eastAsia"/>
          <w:b/>
          <w:bCs/>
        </w:rPr>
        <w:t>2</w:t>
      </w:r>
      <w:r w:rsidRPr="007811A0">
        <w:rPr>
          <w:rFonts w:asciiTheme="minorEastAsia" w:hAnsiTheme="minorEastAsia"/>
          <w:b/>
          <w:bCs/>
        </w:rPr>
        <w:t xml:space="preserve">. </w:t>
      </w:r>
      <w:r>
        <w:rPr>
          <w:rFonts w:asciiTheme="minorEastAsia" w:hAnsiTheme="minorEastAsia" w:hint="eastAsia"/>
          <w:b/>
          <w:bCs/>
        </w:rPr>
        <w:t>팀장과 팀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05"/>
        <w:gridCol w:w="1605"/>
        <w:gridCol w:w="1605"/>
        <w:gridCol w:w="2268"/>
        <w:gridCol w:w="1933"/>
      </w:tblGrid>
      <w:tr w:rsidR="00410A59" w:rsidRPr="001C150E" w14:paraId="2F721FF6" w14:textId="77777777" w:rsidTr="00234E8F">
        <w:tc>
          <w:tcPr>
            <w:tcW w:w="1605" w:type="dxa"/>
            <w:shd w:val="clear" w:color="auto" w:fill="F2F2F2" w:themeFill="background1" w:themeFillShade="F2"/>
          </w:tcPr>
          <w:p w14:paraId="6CEE3C00" w14:textId="77777777" w:rsidR="00410A59" w:rsidRPr="001C150E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이름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0A80BB46" w14:textId="77777777" w:rsidR="00410A59" w:rsidRPr="001C150E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소속</w:t>
            </w:r>
          </w:p>
        </w:tc>
        <w:tc>
          <w:tcPr>
            <w:tcW w:w="1605" w:type="dxa"/>
            <w:shd w:val="clear" w:color="auto" w:fill="F2F2F2" w:themeFill="background1" w:themeFillShade="F2"/>
          </w:tcPr>
          <w:p w14:paraId="079D15DE" w14:textId="77777777" w:rsidR="00410A59" w:rsidRPr="001C150E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proofErr w:type="spellStart"/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진료과</w:t>
            </w:r>
            <w:proofErr w:type="spellEnd"/>
          </w:p>
        </w:tc>
        <w:tc>
          <w:tcPr>
            <w:tcW w:w="2268" w:type="dxa"/>
            <w:shd w:val="clear" w:color="auto" w:fill="F2F2F2" w:themeFill="background1" w:themeFillShade="F2"/>
          </w:tcPr>
          <w:p w14:paraId="305CAA49" w14:textId="77777777" w:rsidR="00410A59" w:rsidRPr="001C150E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이메일</w:t>
            </w:r>
          </w:p>
        </w:tc>
        <w:tc>
          <w:tcPr>
            <w:tcW w:w="1933" w:type="dxa"/>
            <w:shd w:val="clear" w:color="auto" w:fill="F2F2F2" w:themeFill="background1" w:themeFillShade="F2"/>
          </w:tcPr>
          <w:p w14:paraId="6DFD74AE" w14:textId="77777777" w:rsidR="00410A59" w:rsidRPr="001C150E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1C150E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역할</w:t>
            </w: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(팀장,</w:t>
            </w:r>
            <w:r>
              <w:rPr>
                <w:rFonts w:asciiTheme="minorEastAsia" w:hAnsiTheme="minorEastAsia"/>
                <w:b/>
                <w:bCs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간사 등)</w:t>
            </w:r>
          </w:p>
        </w:tc>
      </w:tr>
      <w:tr w:rsidR="00410A59" w:rsidRPr="001C150E" w14:paraId="5FC970D3" w14:textId="77777777" w:rsidTr="00234E8F">
        <w:tc>
          <w:tcPr>
            <w:tcW w:w="1605" w:type="dxa"/>
          </w:tcPr>
          <w:p w14:paraId="4840F7CF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7F6F9910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774FE4FC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4F108039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4713DB1B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팀장</w:t>
            </w:r>
          </w:p>
        </w:tc>
      </w:tr>
      <w:tr w:rsidR="00410A59" w:rsidRPr="001C150E" w14:paraId="12620495" w14:textId="77777777" w:rsidTr="00234E8F">
        <w:tc>
          <w:tcPr>
            <w:tcW w:w="1605" w:type="dxa"/>
          </w:tcPr>
          <w:p w14:paraId="4DFA3C92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13F298CA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5CDC3880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07706C68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7EFB8674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간사</w:t>
            </w:r>
          </w:p>
        </w:tc>
      </w:tr>
      <w:tr w:rsidR="00410A59" w:rsidRPr="001C150E" w14:paraId="45BF384B" w14:textId="77777777" w:rsidTr="00234E8F">
        <w:tc>
          <w:tcPr>
            <w:tcW w:w="1605" w:type="dxa"/>
          </w:tcPr>
          <w:p w14:paraId="55568618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736328DF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3E23F144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03EB9A18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00833CC6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10A59" w:rsidRPr="001C150E" w14:paraId="63DC976C" w14:textId="77777777" w:rsidTr="00234E8F">
        <w:tc>
          <w:tcPr>
            <w:tcW w:w="1605" w:type="dxa"/>
          </w:tcPr>
          <w:p w14:paraId="53DF7036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3DE09A30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6C8803B8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39039358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59386737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10A59" w:rsidRPr="001C150E" w14:paraId="1D0AD94E" w14:textId="77777777" w:rsidTr="00234E8F">
        <w:tc>
          <w:tcPr>
            <w:tcW w:w="1605" w:type="dxa"/>
          </w:tcPr>
          <w:p w14:paraId="20AA0066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34DE0DB1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45C00176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7204F49D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432928B1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10A59" w:rsidRPr="001C150E" w14:paraId="7728552D" w14:textId="77777777" w:rsidTr="00234E8F">
        <w:tc>
          <w:tcPr>
            <w:tcW w:w="1605" w:type="dxa"/>
          </w:tcPr>
          <w:p w14:paraId="443F585B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4D2D7ECA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6565DC27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0FBBBD08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304F8EDC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10A59" w:rsidRPr="001C150E" w14:paraId="408A22B9" w14:textId="77777777" w:rsidTr="00234E8F">
        <w:tc>
          <w:tcPr>
            <w:tcW w:w="1605" w:type="dxa"/>
          </w:tcPr>
          <w:p w14:paraId="61589595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1E6F673F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32D8A7DD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3CACAA2B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47090824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10A59" w:rsidRPr="001C150E" w14:paraId="4BEF34D7" w14:textId="77777777" w:rsidTr="00234E8F">
        <w:tc>
          <w:tcPr>
            <w:tcW w:w="1605" w:type="dxa"/>
          </w:tcPr>
          <w:p w14:paraId="0E62DE4A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01F67083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66470AD5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4E7784E4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5A3204CE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10A59" w:rsidRPr="001C150E" w14:paraId="6431DCFA" w14:textId="77777777" w:rsidTr="00234E8F">
        <w:tc>
          <w:tcPr>
            <w:tcW w:w="1605" w:type="dxa"/>
          </w:tcPr>
          <w:p w14:paraId="32CB0C6D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32A86FCA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02D56916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502D1628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6CB7D9F7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10A59" w:rsidRPr="001C150E" w14:paraId="5BE532D5" w14:textId="77777777" w:rsidTr="00234E8F">
        <w:tc>
          <w:tcPr>
            <w:tcW w:w="1605" w:type="dxa"/>
          </w:tcPr>
          <w:p w14:paraId="67F75396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164E897F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605" w:type="dxa"/>
          </w:tcPr>
          <w:p w14:paraId="5DFD851B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268" w:type="dxa"/>
          </w:tcPr>
          <w:p w14:paraId="61E850F2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1933" w:type="dxa"/>
          </w:tcPr>
          <w:p w14:paraId="28764296" w14:textId="77777777" w:rsidR="00410A59" w:rsidRPr="001C150E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</w:tbl>
    <w:p w14:paraId="02DBF404" w14:textId="77777777" w:rsidR="00410A59" w:rsidRDefault="00410A59" w:rsidP="00410A59">
      <w:pPr>
        <w:rPr>
          <w:rFonts w:asciiTheme="minorEastAsia" w:hAnsiTheme="minorEastAsia"/>
          <w:b/>
          <w:bCs/>
        </w:rPr>
      </w:pPr>
    </w:p>
    <w:p w14:paraId="4B2D00BD" w14:textId="77777777" w:rsidR="00410A59" w:rsidRPr="008D0FA8" w:rsidRDefault="00410A59" w:rsidP="00410A59">
      <w:pPr>
        <w:rPr>
          <w:rFonts w:asciiTheme="minorEastAsia" w:hAnsiTheme="minorEastAsia"/>
          <w:b/>
          <w:bCs/>
        </w:rPr>
      </w:pPr>
      <w:r w:rsidRPr="008D0FA8">
        <w:rPr>
          <w:rFonts w:asciiTheme="minorEastAsia" w:hAnsiTheme="minorEastAsia" w:hint="eastAsia"/>
          <w:b/>
          <w:bCs/>
        </w:rPr>
        <w:t>3</w:t>
      </w:r>
      <w:r w:rsidRPr="008D0FA8">
        <w:rPr>
          <w:rFonts w:asciiTheme="minorEastAsia" w:hAnsiTheme="minorEastAsia"/>
          <w:b/>
          <w:bCs/>
        </w:rPr>
        <w:t xml:space="preserve">. </w:t>
      </w:r>
      <w:r>
        <w:rPr>
          <w:rFonts w:asciiTheme="minorEastAsia" w:hAnsiTheme="minorEastAsia" w:hint="eastAsia"/>
          <w:b/>
          <w:bCs/>
        </w:rPr>
        <w:t>세부내용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629"/>
        <w:gridCol w:w="2629"/>
        <w:gridCol w:w="2629"/>
      </w:tblGrid>
      <w:tr w:rsidR="00410A59" w:rsidRPr="009074F8" w14:paraId="63C8F0DD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88230DA" w14:textId="2062326C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개발</w:t>
            </w:r>
            <w:r w:rsidR="00D533EB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내용</w:t>
            </w:r>
            <w:r w:rsidR="00C32417">
              <w:rPr>
                <w:rFonts w:asciiTheme="minorEastAsia" w:hAnsiTheme="minorEastAsia"/>
                <w:b/>
                <w:bCs/>
                <w:sz w:val="18"/>
                <w:szCs w:val="20"/>
              </w:rPr>
              <w:br/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8CBAC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</w:t>
            </w:r>
            <w:r>
              <w:rPr>
                <w:rFonts w:asciiTheme="minorEastAsia" w:hAnsiTheme="minorEastAsia"/>
                <w:sz w:val="18"/>
                <w:szCs w:val="20"/>
              </w:rPr>
              <w:t>1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페이지 이내로 작성)</w:t>
            </w:r>
          </w:p>
          <w:p w14:paraId="61CA7354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2EB7424C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655751D4" w14:textId="77777777" w:rsidR="00893DA8" w:rsidRDefault="00893DA8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47771CD9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3F9A965C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288725FC" w14:textId="77777777" w:rsidR="00410A59" w:rsidRPr="009074F8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10A59" w:rsidRPr="009074F8" w14:paraId="1D832E06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5A5230F" w14:textId="77777777" w:rsidR="00410A59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개발방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3EC4D4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G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RADE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적용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11AC57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문헌리뷰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0D6FB5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>기타(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 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              )</w:t>
            </w:r>
          </w:p>
        </w:tc>
      </w:tr>
      <w:tr w:rsidR="00410A59" w:rsidRPr="009074F8" w14:paraId="3BA32F24" w14:textId="77777777" w:rsidTr="00CC66C1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C8969A8" w14:textId="67706913" w:rsidR="00410A59" w:rsidRDefault="004408E3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향후</w:t>
            </w:r>
            <w:r w:rsidR="00410A59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일정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E79A2" w14:textId="77777777" w:rsidR="009A1374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</w:t>
            </w:r>
            <w:proofErr w:type="spellStart"/>
            <w:r w:rsidR="00C471FD">
              <w:rPr>
                <w:rFonts w:asciiTheme="minorEastAsia" w:hAnsiTheme="minorEastAsia" w:hint="eastAsia"/>
                <w:sz w:val="18"/>
                <w:szCs w:val="20"/>
              </w:rPr>
              <w:t>논문투고</w:t>
            </w:r>
            <w:proofErr w:type="spellEnd"/>
            <w:r w:rsidR="00C471FD">
              <w:rPr>
                <w:rFonts w:asciiTheme="minorEastAsia" w:hAnsiTheme="minorEastAsia" w:hint="eastAsia"/>
                <w:sz w:val="18"/>
                <w:szCs w:val="20"/>
              </w:rPr>
              <w:t>,</w:t>
            </w:r>
            <w:r w:rsidR="00C471FD"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  <w:r w:rsidR="00C471FD">
              <w:rPr>
                <w:rFonts w:asciiTheme="minorEastAsia" w:hAnsiTheme="minorEastAsia" w:hint="eastAsia"/>
                <w:sz w:val="18"/>
                <w:szCs w:val="20"/>
              </w:rPr>
              <w:t>책자인쇄,</w:t>
            </w:r>
            <w:r w:rsidR="00C471FD"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  <w:r w:rsidR="00C471FD">
              <w:rPr>
                <w:rFonts w:asciiTheme="minorEastAsia" w:hAnsiTheme="minorEastAsia" w:hint="eastAsia"/>
                <w:sz w:val="18"/>
                <w:szCs w:val="20"/>
              </w:rPr>
              <w:t>이차자료 개발 등)</w:t>
            </w:r>
          </w:p>
          <w:p w14:paraId="7D3CA7D6" w14:textId="0340DE58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>____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월 </w:t>
            </w:r>
            <w:r>
              <w:rPr>
                <w:rFonts w:asciiTheme="minorEastAsia" w:hAnsiTheme="minorEastAsia"/>
                <w:sz w:val="18"/>
                <w:szCs w:val="20"/>
              </w:rPr>
              <w:t>: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</w:p>
          <w:p w14:paraId="1AFFC03E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>____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>월 :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</w:p>
          <w:p w14:paraId="607EDBF8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>____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월 </w:t>
            </w:r>
            <w:r>
              <w:rPr>
                <w:rFonts w:asciiTheme="minorEastAsia" w:hAnsiTheme="minorEastAsia"/>
                <w:sz w:val="18"/>
                <w:szCs w:val="20"/>
              </w:rPr>
              <w:t>: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</w:p>
          <w:p w14:paraId="7DC9A3F0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10A59" w:rsidRPr="009074F8" w14:paraId="3016D78E" w14:textId="77777777" w:rsidTr="00893DA8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E5442C7" w14:textId="77777777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투고예정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92D02C" w14:textId="77777777" w:rsidR="00410A59" w:rsidRPr="009074F8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A</w:t>
            </w:r>
            <w:r>
              <w:rPr>
                <w:rFonts w:asciiTheme="minorEastAsia" w:hAnsiTheme="minorEastAsia"/>
                <w:sz w:val="18"/>
                <w:szCs w:val="20"/>
              </w:rPr>
              <w:t>AIR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48CF78" w14:textId="77777777" w:rsidR="00410A59" w:rsidRPr="009074F8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A</w:t>
            </w:r>
            <w:r>
              <w:rPr>
                <w:rFonts w:asciiTheme="minorEastAsia" w:hAnsiTheme="minorEastAsia"/>
                <w:sz w:val="18"/>
                <w:szCs w:val="20"/>
              </w:rPr>
              <w:t>ARD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4C243C" w14:textId="77777777" w:rsidR="00410A59" w:rsidRPr="009074F8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>□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>기타(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 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               )</w:t>
            </w:r>
          </w:p>
        </w:tc>
      </w:tr>
      <w:tr w:rsidR="00410A59" w:rsidRPr="009074F8" w14:paraId="66A22DDF" w14:textId="77777777" w:rsidTr="00893DA8"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758408B" w14:textId="77777777" w:rsidR="00410A59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lastRenderedPageBreak/>
              <w:t xml:space="preserve">이차자료 개발 </w:t>
            </w:r>
          </w:p>
        </w:tc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FB10C29" w14:textId="77777777" w:rsidR="00410A59" w:rsidRPr="009074F8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책자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2C3785" w14:textId="77777777" w:rsidR="00410A59" w:rsidRPr="009074F8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proofErr w:type="spellStart"/>
            <w:r>
              <w:rPr>
                <w:rFonts w:asciiTheme="minorEastAsia" w:hAnsiTheme="minorEastAsia" w:hint="eastAsia"/>
                <w:sz w:val="18"/>
                <w:szCs w:val="20"/>
              </w:rPr>
              <w:t>리플렛</w:t>
            </w:r>
            <w:proofErr w:type="spellEnd"/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95AACC1" w14:textId="77777777" w:rsidR="00410A59" w:rsidRPr="009074F8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동영상</w:t>
            </w:r>
          </w:p>
        </w:tc>
      </w:tr>
      <w:tr w:rsidR="00893DA8" w:rsidRPr="009074F8" w14:paraId="5BF9B185" w14:textId="77777777" w:rsidTr="00893DA8">
        <w:trPr>
          <w:trHeight w:val="226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424341D" w14:textId="77777777" w:rsidR="00893DA8" w:rsidRDefault="00893DA8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</w:p>
        </w:tc>
        <w:tc>
          <w:tcPr>
            <w:tcW w:w="26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BF01E8A" w14:textId="7378CB47" w:rsidR="00893DA8" w:rsidRPr="009074F8" w:rsidRDefault="00893DA8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슬라이드(강의자료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D08473" w14:textId="4FB12395" w:rsidR="00893DA8" w:rsidRPr="009074F8" w:rsidRDefault="00893DA8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074F8">
              <w:rPr>
                <w:rFonts w:asciiTheme="minorEastAsia" w:hAnsiTheme="minorEastAsia" w:hint="eastAsia"/>
                <w:sz w:val="18"/>
                <w:szCs w:val="20"/>
              </w:rPr>
              <w:t xml:space="preserve">□ </w:t>
            </w:r>
            <w:proofErr w:type="gramStart"/>
            <w:r>
              <w:rPr>
                <w:rFonts w:asciiTheme="minorEastAsia" w:hAnsiTheme="minorEastAsia" w:hint="eastAsia"/>
                <w:sz w:val="18"/>
                <w:szCs w:val="20"/>
              </w:rPr>
              <w:t>기타(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 </w:t>
            </w:r>
            <w:proofErr w:type="gramEnd"/>
            <w:r>
              <w:rPr>
                <w:rFonts w:asciiTheme="minorEastAsia" w:hAnsiTheme="minorEastAsia"/>
                <w:sz w:val="18"/>
                <w:szCs w:val="20"/>
              </w:rPr>
              <w:t xml:space="preserve">                )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761468" w14:textId="77777777" w:rsidR="00893DA8" w:rsidRPr="009074F8" w:rsidRDefault="00893DA8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D3411" w:rsidRPr="009074F8" w14:paraId="32027DE5" w14:textId="77777777" w:rsidTr="00893DA8">
        <w:tc>
          <w:tcPr>
            <w:tcW w:w="11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D52B1D2" w14:textId="321312A9" w:rsidR="004D3411" w:rsidRDefault="004D3411" w:rsidP="004D3411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특이사항</w:t>
            </w:r>
          </w:p>
        </w:tc>
        <w:tc>
          <w:tcPr>
            <w:tcW w:w="7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FB1FE" w14:textId="77777777" w:rsidR="004D3411" w:rsidRDefault="004D3411" w:rsidP="004D3411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(특이적인 내용이 있으면 자유롭게 기술 바랍니다.</w:t>
            </w:r>
            <w:r>
              <w:rPr>
                <w:rFonts w:asciiTheme="minorEastAsia" w:hAnsiTheme="minorEastAsia"/>
                <w:sz w:val="18"/>
                <w:szCs w:val="20"/>
              </w:rPr>
              <w:t>)</w:t>
            </w:r>
          </w:p>
          <w:p w14:paraId="751C1385" w14:textId="77777777" w:rsidR="004D3411" w:rsidRDefault="004D3411" w:rsidP="004D3411">
            <w:pPr>
              <w:rPr>
                <w:rFonts w:asciiTheme="minorEastAsia" w:hAnsiTheme="minorEastAsia"/>
                <w:sz w:val="18"/>
                <w:szCs w:val="20"/>
              </w:rPr>
            </w:pPr>
          </w:p>
          <w:p w14:paraId="7EC3A0F3" w14:textId="77777777" w:rsidR="004D3411" w:rsidRPr="009074F8" w:rsidRDefault="004D3411" w:rsidP="004D3411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</w:tbl>
    <w:p w14:paraId="6498DFE1" w14:textId="77777777" w:rsidR="00410A59" w:rsidRDefault="00410A59" w:rsidP="00410A59">
      <w:pPr>
        <w:rPr>
          <w:rFonts w:asciiTheme="minorEastAsia" w:hAnsiTheme="minorEastAsia"/>
        </w:rPr>
      </w:pPr>
    </w:p>
    <w:p w14:paraId="57D1B28C" w14:textId="57C4C107" w:rsidR="00410A59" w:rsidRPr="00520A24" w:rsidRDefault="00410A59" w:rsidP="00410A59">
      <w:pPr>
        <w:rPr>
          <w:rFonts w:asciiTheme="minorEastAsia" w:hAnsiTheme="minorEastAsia"/>
          <w:b/>
          <w:bCs/>
        </w:rPr>
      </w:pPr>
      <w:r w:rsidRPr="00520A24">
        <w:rPr>
          <w:rFonts w:asciiTheme="minorEastAsia" w:hAnsiTheme="minorEastAsia" w:hint="eastAsia"/>
          <w:b/>
          <w:bCs/>
        </w:rPr>
        <w:t>4</w:t>
      </w:r>
      <w:r w:rsidRPr="00520A24">
        <w:rPr>
          <w:rFonts w:asciiTheme="minorEastAsia" w:hAnsiTheme="minorEastAsia"/>
          <w:b/>
          <w:bCs/>
        </w:rPr>
        <w:t xml:space="preserve">. </w:t>
      </w:r>
      <w:r>
        <w:rPr>
          <w:rFonts w:asciiTheme="minorEastAsia" w:hAnsiTheme="minorEastAsia" w:hint="eastAsia"/>
          <w:b/>
          <w:bCs/>
        </w:rPr>
        <w:t>예산</w:t>
      </w:r>
      <w:r w:rsidR="004408E3">
        <w:rPr>
          <w:rFonts w:asciiTheme="minorEastAsia" w:hAnsiTheme="minorEastAsia" w:hint="eastAsia"/>
          <w:b/>
          <w:bCs/>
        </w:rPr>
        <w:t>집행 내역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2570"/>
        <w:gridCol w:w="1819"/>
        <w:gridCol w:w="4627"/>
      </w:tblGrid>
      <w:tr w:rsidR="004408E3" w:rsidRPr="009A6F08" w14:paraId="43DFBC99" w14:textId="77777777" w:rsidTr="004408E3">
        <w:tc>
          <w:tcPr>
            <w:tcW w:w="1425" w:type="pct"/>
            <w:shd w:val="clear" w:color="auto" w:fill="F2F2F2" w:themeFill="background1" w:themeFillShade="F2"/>
          </w:tcPr>
          <w:p w14:paraId="22BB8FB6" w14:textId="77777777" w:rsidR="004408E3" w:rsidRPr="009A6F08" w:rsidRDefault="004408E3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9A6F0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비목</w:t>
            </w:r>
          </w:p>
        </w:tc>
        <w:tc>
          <w:tcPr>
            <w:tcW w:w="1009" w:type="pct"/>
            <w:shd w:val="clear" w:color="auto" w:fill="F2F2F2" w:themeFill="background1" w:themeFillShade="F2"/>
          </w:tcPr>
          <w:p w14:paraId="1084ED58" w14:textId="709BCB1E" w:rsidR="004408E3" w:rsidRPr="009A6F08" w:rsidRDefault="00604154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금</w:t>
            </w:r>
            <w:r w:rsidR="004408E3" w:rsidRPr="009A6F0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액(원)</w:t>
            </w:r>
          </w:p>
        </w:tc>
        <w:tc>
          <w:tcPr>
            <w:tcW w:w="2565" w:type="pct"/>
            <w:shd w:val="clear" w:color="auto" w:fill="F2F2F2" w:themeFill="background1" w:themeFillShade="F2"/>
          </w:tcPr>
          <w:p w14:paraId="56921399" w14:textId="70A90FEF" w:rsidR="004408E3" w:rsidRPr="009A6F08" w:rsidRDefault="004408E3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세부</w:t>
            </w:r>
            <w:r w:rsidRPr="009A6F08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내역</w:t>
            </w:r>
          </w:p>
        </w:tc>
      </w:tr>
      <w:tr w:rsidR="004408E3" w:rsidRPr="009A6F08" w14:paraId="15BCD580" w14:textId="77777777" w:rsidTr="004408E3">
        <w:tc>
          <w:tcPr>
            <w:tcW w:w="1425" w:type="pct"/>
          </w:tcPr>
          <w:p w14:paraId="7953087A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 w:rsidRPr="009A6F08">
              <w:rPr>
                <w:rFonts w:asciiTheme="minorEastAsia" w:hAnsiTheme="minorEastAsia" w:hint="eastAsia"/>
                <w:sz w:val="18"/>
                <w:szCs w:val="20"/>
              </w:rPr>
              <w:t>인건비</w:t>
            </w:r>
          </w:p>
        </w:tc>
        <w:tc>
          <w:tcPr>
            <w:tcW w:w="1009" w:type="pct"/>
          </w:tcPr>
          <w:p w14:paraId="01793ACB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565" w:type="pct"/>
          </w:tcPr>
          <w:p w14:paraId="22D124A3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408E3" w:rsidRPr="009A6F08" w14:paraId="2B21DCD3" w14:textId="77777777" w:rsidTr="004408E3">
        <w:tc>
          <w:tcPr>
            <w:tcW w:w="1425" w:type="pct"/>
          </w:tcPr>
          <w:p w14:paraId="085753D7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회의비</w:t>
            </w:r>
          </w:p>
        </w:tc>
        <w:tc>
          <w:tcPr>
            <w:tcW w:w="1009" w:type="pct"/>
          </w:tcPr>
          <w:p w14:paraId="19380566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565" w:type="pct"/>
          </w:tcPr>
          <w:p w14:paraId="1533C691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408E3" w:rsidRPr="009A6F08" w14:paraId="5AEB2FB6" w14:textId="77777777" w:rsidTr="004408E3">
        <w:tc>
          <w:tcPr>
            <w:tcW w:w="1425" w:type="pct"/>
          </w:tcPr>
          <w:p w14:paraId="4D215C66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기술정보활동비</w:t>
            </w:r>
          </w:p>
        </w:tc>
        <w:tc>
          <w:tcPr>
            <w:tcW w:w="1009" w:type="pct"/>
          </w:tcPr>
          <w:p w14:paraId="13E2956A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565" w:type="pct"/>
          </w:tcPr>
          <w:p w14:paraId="768ACD9C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4408E3" w:rsidRPr="009A6F08" w14:paraId="4846F2DB" w14:textId="77777777" w:rsidTr="004408E3">
        <w:tc>
          <w:tcPr>
            <w:tcW w:w="1425" w:type="pct"/>
          </w:tcPr>
          <w:p w14:paraId="0B924BC3" w14:textId="77777777" w:rsidR="004408E3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>기타</w:t>
            </w:r>
          </w:p>
        </w:tc>
        <w:tc>
          <w:tcPr>
            <w:tcW w:w="1009" w:type="pct"/>
          </w:tcPr>
          <w:p w14:paraId="067127DF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565" w:type="pct"/>
          </w:tcPr>
          <w:p w14:paraId="3E135A0C" w14:textId="77777777" w:rsidR="004408E3" w:rsidRPr="009A6F08" w:rsidRDefault="004408E3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  <w:tr w:rsidR="00580042" w:rsidRPr="009A6F08" w14:paraId="67F65413" w14:textId="77777777" w:rsidTr="004408E3">
        <w:tc>
          <w:tcPr>
            <w:tcW w:w="1425" w:type="pct"/>
          </w:tcPr>
          <w:p w14:paraId="555ADA31" w14:textId="0A05674A" w:rsidR="00580042" w:rsidRPr="00580042" w:rsidRDefault="00580042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 xml:space="preserve">전체 </w:t>
            </w:r>
            <w:r w:rsidRPr="00580042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총액</w:t>
            </w:r>
          </w:p>
        </w:tc>
        <w:tc>
          <w:tcPr>
            <w:tcW w:w="1009" w:type="pct"/>
          </w:tcPr>
          <w:p w14:paraId="1971767D" w14:textId="77777777" w:rsidR="00580042" w:rsidRPr="009A6F08" w:rsidRDefault="00580042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  <w:tc>
          <w:tcPr>
            <w:tcW w:w="2565" w:type="pct"/>
          </w:tcPr>
          <w:p w14:paraId="30DB4BC3" w14:textId="77777777" w:rsidR="00580042" w:rsidRPr="009A6F08" w:rsidRDefault="00580042" w:rsidP="00234E8F">
            <w:pPr>
              <w:rPr>
                <w:rFonts w:asciiTheme="minorEastAsia" w:hAnsiTheme="minorEastAsia"/>
                <w:sz w:val="18"/>
                <w:szCs w:val="20"/>
              </w:rPr>
            </w:pPr>
          </w:p>
        </w:tc>
      </w:tr>
    </w:tbl>
    <w:p w14:paraId="64DF8FDA" w14:textId="77777777" w:rsidR="00410A59" w:rsidRDefault="00410A59" w:rsidP="00410A59">
      <w:pPr>
        <w:rPr>
          <w:rFonts w:asciiTheme="minorEastAsia" w:hAnsiTheme="minorEastAsia"/>
        </w:rPr>
      </w:pPr>
    </w:p>
    <w:p w14:paraId="6F9E854B" w14:textId="2E8695C6" w:rsidR="00410A59" w:rsidRPr="009A6B8C" w:rsidRDefault="00410A59" w:rsidP="00410A59">
      <w:pPr>
        <w:rPr>
          <w:rFonts w:asciiTheme="minorEastAsia" w:hAnsiTheme="minorEastAsia"/>
          <w:b/>
          <w:bCs/>
        </w:rPr>
      </w:pPr>
      <w:r w:rsidRPr="009A6B8C">
        <w:rPr>
          <w:rFonts w:asciiTheme="minorEastAsia" w:hAnsiTheme="minorEastAsia" w:hint="eastAsia"/>
          <w:b/>
          <w:bCs/>
        </w:rPr>
        <w:t>5</w:t>
      </w:r>
      <w:r w:rsidRPr="009A6B8C">
        <w:rPr>
          <w:rFonts w:asciiTheme="minorEastAsia" w:hAnsiTheme="minorEastAsia"/>
          <w:b/>
          <w:bCs/>
        </w:rPr>
        <w:t xml:space="preserve">. </w:t>
      </w:r>
      <w:r>
        <w:rPr>
          <w:rFonts w:asciiTheme="minorEastAsia" w:hAnsiTheme="minorEastAsia" w:hint="eastAsia"/>
          <w:b/>
          <w:bCs/>
        </w:rPr>
        <w:t>팀장</w:t>
      </w:r>
      <w:r w:rsidRPr="009A6B8C">
        <w:rPr>
          <w:rFonts w:asciiTheme="minorEastAsia" w:hAnsiTheme="minorEastAsia" w:hint="eastAsia"/>
          <w:b/>
          <w:bCs/>
        </w:rPr>
        <w:t xml:space="preserve"> 서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410A59" w:rsidRPr="009074F8" w14:paraId="753DEF89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2F6C8C0D" w14:textId="77777777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날짜</w:t>
            </w:r>
          </w:p>
        </w:tc>
        <w:tc>
          <w:tcPr>
            <w:tcW w:w="7887" w:type="dxa"/>
          </w:tcPr>
          <w:p w14:paraId="7245A7A9" w14:textId="77777777" w:rsidR="00410A59" w:rsidRPr="009074F8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/>
                <w:sz w:val="18"/>
                <w:szCs w:val="20"/>
              </w:rPr>
              <w:t>____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년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월 </w:t>
            </w:r>
            <w:r>
              <w:rPr>
                <w:rFonts w:asciiTheme="minorEastAsia" w:hAnsiTheme="minorEastAsia"/>
                <w:sz w:val="18"/>
                <w:szCs w:val="20"/>
              </w:rPr>
              <w:t>_____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일</w:t>
            </w:r>
          </w:p>
        </w:tc>
      </w:tr>
      <w:tr w:rsidR="00410A59" w:rsidRPr="009074F8" w14:paraId="590A777C" w14:textId="77777777" w:rsidTr="00234E8F">
        <w:trPr>
          <w:trHeight w:val="70"/>
        </w:trPr>
        <w:tc>
          <w:tcPr>
            <w:tcW w:w="1129" w:type="dxa"/>
            <w:shd w:val="clear" w:color="auto" w:fill="F2F2F2" w:themeFill="background1" w:themeFillShade="F2"/>
          </w:tcPr>
          <w:p w14:paraId="641B3F65" w14:textId="77777777" w:rsidR="00410A59" w:rsidRDefault="00410A59" w:rsidP="00234E8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이름</w:t>
            </w:r>
          </w:p>
        </w:tc>
        <w:tc>
          <w:tcPr>
            <w:tcW w:w="7887" w:type="dxa"/>
          </w:tcPr>
          <w:p w14:paraId="045C03CD" w14:textId="77777777" w:rsidR="00410A59" w:rsidRDefault="00410A59" w:rsidP="00234E8F">
            <w:pPr>
              <w:rPr>
                <w:rFonts w:asciiTheme="minorEastAsia" w:hAnsiTheme="minorEastAsia"/>
                <w:sz w:val="18"/>
                <w:szCs w:val="20"/>
              </w:rPr>
            </w:pPr>
            <w:r>
              <w:rPr>
                <w:rFonts w:asciiTheme="minorEastAsia" w:hAnsiTheme="minorEastAsia" w:hint="eastAsia"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                     (</w:t>
            </w:r>
            <w:r>
              <w:rPr>
                <w:rFonts w:asciiTheme="minorEastAsia" w:hAnsiTheme="minorEastAsia" w:hint="eastAsia"/>
                <w:sz w:val="18"/>
                <w:szCs w:val="20"/>
              </w:rPr>
              <w:t>서명)</w:t>
            </w:r>
            <w:r>
              <w:rPr>
                <w:rFonts w:asciiTheme="minorEastAsia" w:hAnsiTheme="minorEastAsia"/>
                <w:sz w:val="18"/>
                <w:szCs w:val="20"/>
              </w:rPr>
              <w:t xml:space="preserve"> </w:t>
            </w:r>
          </w:p>
        </w:tc>
      </w:tr>
    </w:tbl>
    <w:p w14:paraId="0196A9BD" w14:textId="77777777" w:rsidR="00410A59" w:rsidRDefault="00410A59" w:rsidP="00410A59">
      <w:pPr>
        <w:rPr>
          <w:rFonts w:asciiTheme="minorEastAsia" w:hAnsiTheme="minorEastAsia"/>
        </w:rPr>
      </w:pPr>
    </w:p>
    <w:p w14:paraId="0BFA7B66" w14:textId="6F39B1AB" w:rsidR="00410A59" w:rsidRDefault="00410A59" w:rsidP="00410A59">
      <w:pPr>
        <w:rPr>
          <w:rFonts w:asciiTheme="minorEastAsia" w:hAnsiTheme="minorEastAsia"/>
          <w:sz w:val="18"/>
          <w:szCs w:val="20"/>
        </w:rPr>
      </w:pPr>
      <w:r w:rsidRPr="00F242CB">
        <w:rPr>
          <w:rFonts w:asciiTheme="minorEastAsia" w:hAnsiTheme="minorEastAsia" w:hint="eastAsia"/>
          <w:sz w:val="18"/>
          <w:szCs w:val="20"/>
        </w:rPr>
        <w:t xml:space="preserve">본 </w:t>
      </w:r>
      <w:r w:rsidR="004408E3">
        <w:rPr>
          <w:rFonts w:asciiTheme="minorEastAsia" w:hAnsiTheme="minorEastAsia" w:hint="eastAsia"/>
          <w:sz w:val="18"/>
          <w:szCs w:val="20"/>
        </w:rPr>
        <w:t>보고</w:t>
      </w:r>
      <w:r w:rsidRPr="00F242CB">
        <w:rPr>
          <w:rFonts w:asciiTheme="minorEastAsia" w:hAnsiTheme="minorEastAsia" w:hint="eastAsia"/>
          <w:sz w:val="18"/>
          <w:szCs w:val="20"/>
        </w:rPr>
        <w:t>서를 대한천식알레르기학회 사무국으로 이메일</w:t>
      </w:r>
      <w:r>
        <w:rPr>
          <w:rFonts w:asciiTheme="minorEastAsia" w:hAnsiTheme="minorEastAsia" w:hint="eastAsia"/>
          <w:sz w:val="18"/>
          <w:szCs w:val="20"/>
        </w:rPr>
        <w:t xml:space="preserve"> </w:t>
      </w:r>
      <w:r w:rsidRPr="00D728D7">
        <w:rPr>
          <w:rFonts w:asciiTheme="minorEastAsia" w:hAnsiTheme="minorEastAsia"/>
          <w:sz w:val="18"/>
          <w:szCs w:val="20"/>
        </w:rPr>
        <w:t xml:space="preserve">kaaaci@naver.com </w:t>
      </w:r>
      <w:r w:rsidRPr="00F242CB">
        <w:rPr>
          <w:rFonts w:asciiTheme="minorEastAsia" w:hAnsiTheme="minorEastAsia" w:hint="eastAsia"/>
          <w:sz w:val="18"/>
          <w:szCs w:val="20"/>
        </w:rPr>
        <w:t>을 통하여 제출하시기 바랍니다.</w:t>
      </w:r>
    </w:p>
    <w:p w14:paraId="235CB354" w14:textId="24C922AC" w:rsidR="00410A59" w:rsidRDefault="00410A59" w:rsidP="00410A59">
      <w:pPr>
        <w:widowControl/>
        <w:wordWrap/>
        <w:autoSpaceDE/>
        <w:autoSpaceDN/>
        <w:rPr>
          <w:rFonts w:asciiTheme="minorEastAsia" w:hAnsiTheme="minorEastAsia"/>
          <w:sz w:val="18"/>
          <w:szCs w:val="20"/>
        </w:rPr>
      </w:pPr>
    </w:p>
    <w:sectPr w:rsidR="00410A59">
      <w:foot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BBFF4" w14:textId="77777777" w:rsidR="00EC6AE0" w:rsidRDefault="00EC6AE0" w:rsidP="006D66DE">
      <w:pPr>
        <w:spacing w:after="0" w:line="240" w:lineRule="auto"/>
      </w:pPr>
      <w:r>
        <w:separator/>
      </w:r>
    </w:p>
  </w:endnote>
  <w:endnote w:type="continuationSeparator" w:id="0">
    <w:p w14:paraId="71A9F242" w14:textId="77777777" w:rsidR="00EC6AE0" w:rsidRDefault="00EC6AE0" w:rsidP="006D6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2693143"/>
      <w:docPartObj>
        <w:docPartGallery w:val="Page Numbers (Bottom of Page)"/>
        <w:docPartUnique/>
      </w:docPartObj>
    </w:sdtPr>
    <w:sdtEndPr/>
    <w:sdtContent>
      <w:p w14:paraId="603D8785" w14:textId="5F593288" w:rsidR="00283CB3" w:rsidRDefault="00283CB3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1AF2" w:rsidRPr="00121AF2">
          <w:rPr>
            <w:noProof/>
            <w:lang w:val="ko-KR"/>
          </w:rPr>
          <w:t>1</w:t>
        </w:r>
        <w:r>
          <w:fldChar w:fldCharType="end"/>
        </w:r>
      </w:p>
    </w:sdtContent>
  </w:sdt>
  <w:p w14:paraId="372D9157" w14:textId="77777777" w:rsidR="00283CB3" w:rsidRDefault="00283CB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41781" w14:textId="77777777" w:rsidR="00EC6AE0" w:rsidRDefault="00EC6AE0" w:rsidP="006D66DE">
      <w:pPr>
        <w:spacing w:after="0" w:line="240" w:lineRule="auto"/>
      </w:pPr>
      <w:r>
        <w:separator/>
      </w:r>
    </w:p>
  </w:footnote>
  <w:footnote w:type="continuationSeparator" w:id="0">
    <w:p w14:paraId="25F117D3" w14:textId="77777777" w:rsidR="00EC6AE0" w:rsidRDefault="00EC6AE0" w:rsidP="006D66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90E03"/>
    <w:multiLevelType w:val="hybridMultilevel"/>
    <w:tmpl w:val="5E4E6570"/>
    <w:lvl w:ilvl="0" w:tplc="FFFFFFFF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E384DEAA"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theme="minorBidi" w:hint="eastAsia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9EB029E"/>
    <w:multiLevelType w:val="hybridMultilevel"/>
    <w:tmpl w:val="41140C42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EF41DA5"/>
    <w:multiLevelType w:val="hybridMultilevel"/>
    <w:tmpl w:val="956245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22827D8A"/>
    <w:multiLevelType w:val="hybridMultilevel"/>
    <w:tmpl w:val="E5A2F6E4"/>
    <w:lvl w:ilvl="0" w:tplc="358A7D82">
      <w:start w:val="1"/>
      <w:numFmt w:val="decimal"/>
      <w:lvlText w:val="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3303403C"/>
    <w:multiLevelType w:val="hybridMultilevel"/>
    <w:tmpl w:val="E4CAB1EA"/>
    <w:lvl w:ilvl="0" w:tplc="358A7D82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4F7294B"/>
    <w:multiLevelType w:val="hybridMultilevel"/>
    <w:tmpl w:val="E43C8B90"/>
    <w:lvl w:ilvl="0" w:tplc="C646F89A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45661F03"/>
    <w:multiLevelType w:val="hybridMultilevel"/>
    <w:tmpl w:val="646615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88C70B2"/>
    <w:multiLevelType w:val="hybridMultilevel"/>
    <w:tmpl w:val="602CD73E"/>
    <w:lvl w:ilvl="0" w:tplc="358A7D82">
      <w:start w:val="1"/>
      <w:numFmt w:val="decimal"/>
      <w:lvlText w:val="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53576891"/>
    <w:multiLevelType w:val="hybridMultilevel"/>
    <w:tmpl w:val="A0C2C7E6"/>
    <w:lvl w:ilvl="0" w:tplc="FFFFFFFF">
      <w:start w:val="1"/>
      <w:numFmt w:val="bullet"/>
      <w:lvlText w:val="–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5902752D"/>
    <w:multiLevelType w:val="hybridMultilevel"/>
    <w:tmpl w:val="0AF4B5C8"/>
    <w:lvl w:ilvl="0" w:tplc="5596EE1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62F05DC8"/>
    <w:multiLevelType w:val="hybridMultilevel"/>
    <w:tmpl w:val="D70C649C"/>
    <w:lvl w:ilvl="0" w:tplc="358A7D82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6CCD3360"/>
    <w:multiLevelType w:val="hybridMultilevel"/>
    <w:tmpl w:val="3F561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2" w15:restartNumberingAfterBreak="0">
    <w:nsid w:val="731257B2"/>
    <w:multiLevelType w:val="hybridMultilevel"/>
    <w:tmpl w:val="0F8857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FFFFFFFF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3" w15:restartNumberingAfterBreak="0">
    <w:nsid w:val="754A6B6F"/>
    <w:multiLevelType w:val="hybridMultilevel"/>
    <w:tmpl w:val="7D0A6DCC"/>
    <w:lvl w:ilvl="0" w:tplc="10D07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7B203B31"/>
    <w:multiLevelType w:val="hybridMultilevel"/>
    <w:tmpl w:val="D492A478"/>
    <w:lvl w:ilvl="0" w:tplc="10D07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 w15:restartNumberingAfterBreak="0">
    <w:nsid w:val="7C5650B5"/>
    <w:multiLevelType w:val="hybridMultilevel"/>
    <w:tmpl w:val="8C065B5C"/>
    <w:lvl w:ilvl="0" w:tplc="0409000F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E384DEAA"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theme="minorBidi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FD272F9"/>
    <w:multiLevelType w:val="hybridMultilevel"/>
    <w:tmpl w:val="1E2256BA"/>
    <w:lvl w:ilvl="0" w:tplc="FFFFFFFF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E070E27A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383022257">
    <w:abstractNumId w:val="8"/>
  </w:num>
  <w:num w:numId="2" w16cid:durableId="1754743603">
    <w:abstractNumId w:val="1"/>
  </w:num>
  <w:num w:numId="3" w16cid:durableId="502284823">
    <w:abstractNumId w:val="15"/>
  </w:num>
  <w:num w:numId="4" w16cid:durableId="1174496487">
    <w:abstractNumId w:val="9"/>
  </w:num>
  <w:num w:numId="5" w16cid:durableId="1603417580">
    <w:abstractNumId w:val="5"/>
  </w:num>
  <w:num w:numId="6" w16cid:durableId="225070543">
    <w:abstractNumId w:val="0"/>
  </w:num>
  <w:num w:numId="7" w16cid:durableId="1797600873">
    <w:abstractNumId w:val="16"/>
  </w:num>
  <w:num w:numId="8" w16cid:durableId="1755936633">
    <w:abstractNumId w:val="12"/>
  </w:num>
  <w:num w:numId="9" w16cid:durableId="1433669249">
    <w:abstractNumId w:val="2"/>
  </w:num>
  <w:num w:numId="10" w16cid:durableId="1589657893">
    <w:abstractNumId w:val="11"/>
  </w:num>
  <w:num w:numId="11" w16cid:durableId="1825506323">
    <w:abstractNumId w:val="6"/>
  </w:num>
  <w:num w:numId="12" w16cid:durableId="30619498">
    <w:abstractNumId w:val="4"/>
  </w:num>
  <w:num w:numId="13" w16cid:durableId="149441104">
    <w:abstractNumId w:val="10"/>
  </w:num>
  <w:num w:numId="14" w16cid:durableId="1766222790">
    <w:abstractNumId w:val="7"/>
  </w:num>
  <w:num w:numId="15" w16cid:durableId="1945648603">
    <w:abstractNumId w:val="3"/>
  </w:num>
  <w:num w:numId="16" w16cid:durableId="450394462">
    <w:abstractNumId w:val="14"/>
  </w:num>
  <w:num w:numId="17" w16cid:durableId="16230006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NrQwsTQwtjA2MzRU0lEKTi0uzszPAykwqwUAZF5i/SwAAAA="/>
  </w:docVars>
  <w:rsids>
    <w:rsidRoot w:val="00507830"/>
    <w:rsid w:val="000005BB"/>
    <w:rsid w:val="000030EF"/>
    <w:rsid w:val="00010231"/>
    <w:rsid w:val="00013CB0"/>
    <w:rsid w:val="00016F53"/>
    <w:rsid w:val="000205EF"/>
    <w:rsid w:val="000343BF"/>
    <w:rsid w:val="000348C4"/>
    <w:rsid w:val="00035AFA"/>
    <w:rsid w:val="0003758E"/>
    <w:rsid w:val="00040F90"/>
    <w:rsid w:val="00053D16"/>
    <w:rsid w:val="00055032"/>
    <w:rsid w:val="00060A32"/>
    <w:rsid w:val="000747D4"/>
    <w:rsid w:val="00076DF7"/>
    <w:rsid w:val="000777E1"/>
    <w:rsid w:val="00082BE1"/>
    <w:rsid w:val="000845C9"/>
    <w:rsid w:val="000A0198"/>
    <w:rsid w:val="000C1D1C"/>
    <w:rsid w:val="000C3FBB"/>
    <w:rsid w:val="000D269C"/>
    <w:rsid w:val="000D467D"/>
    <w:rsid w:val="000D590C"/>
    <w:rsid w:val="000E1951"/>
    <w:rsid w:val="000E227D"/>
    <w:rsid w:val="000F5E8F"/>
    <w:rsid w:val="000F5FF9"/>
    <w:rsid w:val="000F66DF"/>
    <w:rsid w:val="00104663"/>
    <w:rsid w:val="00105E28"/>
    <w:rsid w:val="00112645"/>
    <w:rsid w:val="001128A0"/>
    <w:rsid w:val="001200A9"/>
    <w:rsid w:val="00120AC8"/>
    <w:rsid w:val="00121AF2"/>
    <w:rsid w:val="001249E6"/>
    <w:rsid w:val="0012636A"/>
    <w:rsid w:val="00126CC3"/>
    <w:rsid w:val="001329CC"/>
    <w:rsid w:val="00147054"/>
    <w:rsid w:val="00165E34"/>
    <w:rsid w:val="00166BE7"/>
    <w:rsid w:val="001672C9"/>
    <w:rsid w:val="001738FC"/>
    <w:rsid w:val="0018573B"/>
    <w:rsid w:val="00187DF3"/>
    <w:rsid w:val="00197EDB"/>
    <w:rsid w:val="001A7E92"/>
    <w:rsid w:val="001B5853"/>
    <w:rsid w:val="001B5F95"/>
    <w:rsid w:val="001B7836"/>
    <w:rsid w:val="001C0DD7"/>
    <w:rsid w:val="001C150E"/>
    <w:rsid w:val="001D5883"/>
    <w:rsid w:val="001F3D06"/>
    <w:rsid w:val="00201A37"/>
    <w:rsid w:val="00202257"/>
    <w:rsid w:val="00203F80"/>
    <w:rsid w:val="00207B67"/>
    <w:rsid w:val="00240BEF"/>
    <w:rsid w:val="0027421B"/>
    <w:rsid w:val="002744C8"/>
    <w:rsid w:val="002745A9"/>
    <w:rsid w:val="00283939"/>
    <w:rsid w:val="00283CB3"/>
    <w:rsid w:val="00285832"/>
    <w:rsid w:val="002926C2"/>
    <w:rsid w:val="002B285B"/>
    <w:rsid w:val="002B48A2"/>
    <w:rsid w:val="002B60BA"/>
    <w:rsid w:val="002C2E1E"/>
    <w:rsid w:val="002D5EDC"/>
    <w:rsid w:val="002E60D7"/>
    <w:rsid w:val="002E77FE"/>
    <w:rsid w:val="002F1D1B"/>
    <w:rsid w:val="002F528D"/>
    <w:rsid w:val="002F605B"/>
    <w:rsid w:val="00322BC4"/>
    <w:rsid w:val="00324167"/>
    <w:rsid w:val="00324AA7"/>
    <w:rsid w:val="003308A3"/>
    <w:rsid w:val="00331FA3"/>
    <w:rsid w:val="00332464"/>
    <w:rsid w:val="003338A3"/>
    <w:rsid w:val="00347E95"/>
    <w:rsid w:val="00354A1E"/>
    <w:rsid w:val="00361DF6"/>
    <w:rsid w:val="00375C64"/>
    <w:rsid w:val="0039048C"/>
    <w:rsid w:val="00396688"/>
    <w:rsid w:val="003A5A2B"/>
    <w:rsid w:val="003B5BC2"/>
    <w:rsid w:val="003B6268"/>
    <w:rsid w:val="003D1EF4"/>
    <w:rsid w:val="003E651D"/>
    <w:rsid w:val="003F6190"/>
    <w:rsid w:val="00410A59"/>
    <w:rsid w:val="004118C7"/>
    <w:rsid w:val="00416B38"/>
    <w:rsid w:val="00425FC3"/>
    <w:rsid w:val="004357BC"/>
    <w:rsid w:val="004408E3"/>
    <w:rsid w:val="0044147E"/>
    <w:rsid w:val="00443084"/>
    <w:rsid w:val="00446D43"/>
    <w:rsid w:val="00454E8E"/>
    <w:rsid w:val="0045704C"/>
    <w:rsid w:val="004647EC"/>
    <w:rsid w:val="00466EBF"/>
    <w:rsid w:val="00475FBF"/>
    <w:rsid w:val="0048590A"/>
    <w:rsid w:val="00487E1F"/>
    <w:rsid w:val="0049796F"/>
    <w:rsid w:val="004B28A1"/>
    <w:rsid w:val="004B2C42"/>
    <w:rsid w:val="004C0EEF"/>
    <w:rsid w:val="004C194A"/>
    <w:rsid w:val="004C58B6"/>
    <w:rsid w:val="004D3411"/>
    <w:rsid w:val="004D78F7"/>
    <w:rsid w:val="005027B7"/>
    <w:rsid w:val="00507830"/>
    <w:rsid w:val="00520A24"/>
    <w:rsid w:val="00520E03"/>
    <w:rsid w:val="00532393"/>
    <w:rsid w:val="00542067"/>
    <w:rsid w:val="00547646"/>
    <w:rsid w:val="00553ABE"/>
    <w:rsid w:val="00555073"/>
    <w:rsid w:val="005654E6"/>
    <w:rsid w:val="00574DCA"/>
    <w:rsid w:val="00580042"/>
    <w:rsid w:val="00582520"/>
    <w:rsid w:val="00590EC0"/>
    <w:rsid w:val="005941A9"/>
    <w:rsid w:val="005B2C05"/>
    <w:rsid w:val="005B3AA1"/>
    <w:rsid w:val="005C2EA3"/>
    <w:rsid w:val="005C5208"/>
    <w:rsid w:val="005D724D"/>
    <w:rsid w:val="005E075B"/>
    <w:rsid w:val="005E32BC"/>
    <w:rsid w:val="005F43A6"/>
    <w:rsid w:val="005F5720"/>
    <w:rsid w:val="00601AA4"/>
    <w:rsid w:val="00602543"/>
    <w:rsid w:val="00602995"/>
    <w:rsid w:val="00604154"/>
    <w:rsid w:val="00604569"/>
    <w:rsid w:val="00642412"/>
    <w:rsid w:val="00642B08"/>
    <w:rsid w:val="00642B78"/>
    <w:rsid w:val="00642B89"/>
    <w:rsid w:val="006513BB"/>
    <w:rsid w:val="00655FC5"/>
    <w:rsid w:val="006837AF"/>
    <w:rsid w:val="006858BB"/>
    <w:rsid w:val="00687058"/>
    <w:rsid w:val="0069468A"/>
    <w:rsid w:val="0069506F"/>
    <w:rsid w:val="006950B7"/>
    <w:rsid w:val="006A1AC7"/>
    <w:rsid w:val="006A526B"/>
    <w:rsid w:val="006C0527"/>
    <w:rsid w:val="006C2D67"/>
    <w:rsid w:val="006C3ECD"/>
    <w:rsid w:val="006D1E44"/>
    <w:rsid w:val="006D66DE"/>
    <w:rsid w:val="006E51E2"/>
    <w:rsid w:val="006F087A"/>
    <w:rsid w:val="006F69B3"/>
    <w:rsid w:val="006F6E62"/>
    <w:rsid w:val="00700207"/>
    <w:rsid w:val="00711582"/>
    <w:rsid w:val="0071510C"/>
    <w:rsid w:val="00715B3C"/>
    <w:rsid w:val="0072462B"/>
    <w:rsid w:val="0072557D"/>
    <w:rsid w:val="0074024D"/>
    <w:rsid w:val="00752B2B"/>
    <w:rsid w:val="00764CF4"/>
    <w:rsid w:val="007811A0"/>
    <w:rsid w:val="00791578"/>
    <w:rsid w:val="007951AC"/>
    <w:rsid w:val="00795AE4"/>
    <w:rsid w:val="007A09D2"/>
    <w:rsid w:val="007A7382"/>
    <w:rsid w:val="007B631A"/>
    <w:rsid w:val="007C0B29"/>
    <w:rsid w:val="007C1213"/>
    <w:rsid w:val="007C56C0"/>
    <w:rsid w:val="007E0826"/>
    <w:rsid w:val="007E1759"/>
    <w:rsid w:val="007E5055"/>
    <w:rsid w:val="007F6FC1"/>
    <w:rsid w:val="00803ACA"/>
    <w:rsid w:val="00805B46"/>
    <w:rsid w:val="0080609F"/>
    <w:rsid w:val="008161C3"/>
    <w:rsid w:val="008412A4"/>
    <w:rsid w:val="00841AA1"/>
    <w:rsid w:val="00860EDD"/>
    <w:rsid w:val="00863D07"/>
    <w:rsid w:val="0087736B"/>
    <w:rsid w:val="0088052E"/>
    <w:rsid w:val="00892436"/>
    <w:rsid w:val="00893DA8"/>
    <w:rsid w:val="008963C1"/>
    <w:rsid w:val="008A5505"/>
    <w:rsid w:val="008A7FDB"/>
    <w:rsid w:val="008B7789"/>
    <w:rsid w:val="008D0987"/>
    <w:rsid w:val="008D0FA8"/>
    <w:rsid w:val="008D137A"/>
    <w:rsid w:val="008D4806"/>
    <w:rsid w:val="008D692A"/>
    <w:rsid w:val="008E2E6A"/>
    <w:rsid w:val="008E511F"/>
    <w:rsid w:val="008E5794"/>
    <w:rsid w:val="008F384E"/>
    <w:rsid w:val="008F3FF7"/>
    <w:rsid w:val="009074F8"/>
    <w:rsid w:val="00910F8F"/>
    <w:rsid w:val="00917687"/>
    <w:rsid w:val="00921D6B"/>
    <w:rsid w:val="00936565"/>
    <w:rsid w:val="00936E0E"/>
    <w:rsid w:val="00942A11"/>
    <w:rsid w:val="00952786"/>
    <w:rsid w:val="009832E0"/>
    <w:rsid w:val="00986218"/>
    <w:rsid w:val="009A1374"/>
    <w:rsid w:val="009A2C58"/>
    <w:rsid w:val="009A6B8C"/>
    <w:rsid w:val="009A6F08"/>
    <w:rsid w:val="009B3304"/>
    <w:rsid w:val="009C3D0E"/>
    <w:rsid w:val="009E21E0"/>
    <w:rsid w:val="009E2AEC"/>
    <w:rsid w:val="009F0362"/>
    <w:rsid w:val="009F18D3"/>
    <w:rsid w:val="009F3820"/>
    <w:rsid w:val="009F52A2"/>
    <w:rsid w:val="00A172A9"/>
    <w:rsid w:val="00A17455"/>
    <w:rsid w:val="00A176C3"/>
    <w:rsid w:val="00A272E9"/>
    <w:rsid w:val="00A30A4A"/>
    <w:rsid w:val="00A50856"/>
    <w:rsid w:val="00A5758A"/>
    <w:rsid w:val="00A6595E"/>
    <w:rsid w:val="00A66F77"/>
    <w:rsid w:val="00A67FEA"/>
    <w:rsid w:val="00A747B8"/>
    <w:rsid w:val="00A77605"/>
    <w:rsid w:val="00A82665"/>
    <w:rsid w:val="00A83995"/>
    <w:rsid w:val="00A83EDD"/>
    <w:rsid w:val="00A853C7"/>
    <w:rsid w:val="00A92AD5"/>
    <w:rsid w:val="00A955E7"/>
    <w:rsid w:val="00A966CE"/>
    <w:rsid w:val="00A96E8B"/>
    <w:rsid w:val="00A97BC0"/>
    <w:rsid w:val="00AB3972"/>
    <w:rsid w:val="00AC0351"/>
    <w:rsid w:val="00AC5CA1"/>
    <w:rsid w:val="00B06038"/>
    <w:rsid w:val="00B0629A"/>
    <w:rsid w:val="00B106DB"/>
    <w:rsid w:val="00B10FB8"/>
    <w:rsid w:val="00B16552"/>
    <w:rsid w:val="00B34A13"/>
    <w:rsid w:val="00B361C1"/>
    <w:rsid w:val="00B42C50"/>
    <w:rsid w:val="00B72D17"/>
    <w:rsid w:val="00B73053"/>
    <w:rsid w:val="00B742A6"/>
    <w:rsid w:val="00B753B0"/>
    <w:rsid w:val="00B844C7"/>
    <w:rsid w:val="00B865B8"/>
    <w:rsid w:val="00B9619C"/>
    <w:rsid w:val="00BA15E2"/>
    <w:rsid w:val="00BB08A7"/>
    <w:rsid w:val="00BB39A0"/>
    <w:rsid w:val="00BB619B"/>
    <w:rsid w:val="00BC32C0"/>
    <w:rsid w:val="00BE2C5B"/>
    <w:rsid w:val="00BF0966"/>
    <w:rsid w:val="00BF0C56"/>
    <w:rsid w:val="00BF20B6"/>
    <w:rsid w:val="00C11A20"/>
    <w:rsid w:val="00C1400F"/>
    <w:rsid w:val="00C14487"/>
    <w:rsid w:val="00C22A2B"/>
    <w:rsid w:val="00C32417"/>
    <w:rsid w:val="00C40AF1"/>
    <w:rsid w:val="00C471FD"/>
    <w:rsid w:val="00C4732F"/>
    <w:rsid w:val="00C478C8"/>
    <w:rsid w:val="00C554F2"/>
    <w:rsid w:val="00C6311B"/>
    <w:rsid w:val="00C63BCF"/>
    <w:rsid w:val="00C65F1B"/>
    <w:rsid w:val="00C67403"/>
    <w:rsid w:val="00C72982"/>
    <w:rsid w:val="00C81BA9"/>
    <w:rsid w:val="00C9009D"/>
    <w:rsid w:val="00C90CF6"/>
    <w:rsid w:val="00C966E6"/>
    <w:rsid w:val="00C96E1A"/>
    <w:rsid w:val="00CA0474"/>
    <w:rsid w:val="00CA1A04"/>
    <w:rsid w:val="00CA502A"/>
    <w:rsid w:val="00CC5675"/>
    <w:rsid w:val="00CC66C1"/>
    <w:rsid w:val="00CC6EE9"/>
    <w:rsid w:val="00CC7923"/>
    <w:rsid w:val="00CD1433"/>
    <w:rsid w:val="00CF2688"/>
    <w:rsid w:val="00CF62EB"/>
    <w:rsid w:val="00CF6715"/>
    <w:rsid w:val="00D0406A"/>
    <w:rsid w:val="00D040C5"/>
    <w:rsid w:val="00D15AE2"/>
    <w:rsid w:val="00D3030C"/>
    <w:rsid w:val="00D36CC6"/>
    <w:rsid w:val="00D50015"/>
    <w:rsid w:val="00D533EB"/>
    <w:rsid w:val="00D55AB2"/>
    <w:rsid w:val="00D60527"/>
    <w:rsid w:val="00D61A13"/>
    <w:rsid w:val="00D62A02"/>
    <w:rsid w:val="00D643E4"/>
    <w:rsid w:val="00D65D5A"/>
    <w:rsid w:val="00D728D7"/>
    <w:rsid w:val="00D7416A"/>
    <w:rsid w:val="00D80650"/>
    <w:rsid w:val="00D9535C"/>
    <w:rsid w:val="00D96BC6"/>
    <w:rsid w:val="00D979CB"/>
    <w:rsid w:val="00DA3DAB"/>
    <w:rsid w:val="00DA7184"/>
    <w:rsid w:val="00DB6446"/>
    <w:rsid w:val="00DB7E94"/>
    <w:rsid w:val="00DC7CB5"/>
    <w:rsid w:val="00DD3BA4"/>
    <w:rsid w:val="00DE7B9C"/>
    <w:rsid w:val="00DE7BA2"/>
    <w:rsid w:val="00DF13FC"/>
    <w:rsid w:val="00DF19CB"/>
    <w:rsid w:val="00DF3C52"/>
    <w:rsid w:val="00DF62EE"/>
    <w:rsid w:val="00E043C3"/>
    <w:rsid w:val="00E046FF"/>
    <w:rsid w:val="00E12C5D"/>
    <w:rsid w:val="00E1435E"/>
    <w:rsid w:val="00E14915"/>
    <w:rsid w:val="00E20A7D"/>
    <w:rsid w:val="00E43151"/>
    <w:rsid w:val="00E508DF"/>
    <w:rsid w:val="00E51DA4"/>
    <w:rsid w:val="00E550B7"/>
    <w:rsid w:val="00E6616E"/>
    <w:rsid w:val="00E758E6"/>
    <w:rsid w:val="00E8325C"/>
    <w:rsid w:val="00E83774"/>
    <w:rsid w:val="00E87963"/>
    <w:rsid w:val="00E93887"/>
    <w:rsid w:val="00E93E99"/>
    <w:rsid w:val="00EC2E04"/>
    <w:rsid w:val="00EC4EEC"/>
    <w:rsid w:val="00EC52A5"/>
    <w:rsid w:val="00EC610E"/>
    <w:rsid w:val="00EC6AE0"/>
    <w:rsid w:val="00ED15C7"/>
    <w:rsid w:val="00ED1ED4"/>
    <w:rsid w:val="00ED5A2E"/>
    <w:rsid w:val="00EE4CB8"/>
    <w:rsid w:val="00F0525A"/>
    <w:rsid w:val="00F077AE"/>
    <w:rsid w:val="00F13F16"/>
    <w:rsid w:val="00F242CB"/>
    <w:rsid w:val="00F36916"/>
    <w:rsid w:val="00F405F3"/>
    <w:rsid w:val="00F44F54"/>
    <w:rsid w:val="00F45A51"/>
    <w:rsid w:val="00F4786B"/>
    <w:rsid w:val="00F5021E"/>
    <w:rsid w:val="00F509F0"/>
    <w:rsid w:val="00F55D08"/>
    <w:rsid w:val="00F607C3"/>
    <w:rsid w:val="00F60BBD"/>
    <w:rsid w:val="00F6112D"/>
    <w:rsid w:val="00F75436"/>
    <w:rsid w:val="00F761F5"/>
    <w:rsid w:val="00F80832"/>
    <w:rsid w:val="00F81082"/>
    <w:rsid w:val="00F96183"/>
    <w:rsid w:val="00F978AA"/>
    <w:rsid w:val="00F97BDB"/>
    <w:rsid w:val="00FA3554"/>
    <w:rsid w:val="00FA3E18"/>
    <w:rsid w:val="00FB0B58"/>
    <w:rsid w:val="00FB3973"/>
    <w:rsid w:val="00FD2CBB"/>
    <w:rsid w:val="00FD3627"/>
    <w:rsid w:val="00FE4CC8"/>
    <w:rsid w:val="00FE614E"/>
    <w:rsid w:val="00FF0854"/>
    <w:rsid w:val="00FF1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DA1EE62"/>
  <w15:chartTrackingRefBased/>
  <w15:docId w15:val="{6FF9DC46-983B-46E9-AB3D-403464B45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3DA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0783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507830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4">
    <w:name w:val="Table Grid"/>
    <w:basedOn w:val="a1"/>
    <w:uiPriority w:val="39"/>
    <w:rsid w:val="00C96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C966E6"/>
    <w:pPr>
      <w:ind w:leftChars="400" w:left="800"/>
    </w:pPr>
  </w:style>
  <w:style w:type="paragraph" w:styleId="a6">
    <w:name w:val="header"/>
    <w:basedOn w:val="a"/>
    <w:link w:val="Char0"/>
    <w:uiPriority w:val="99"/>
    <w:unhideWhenUsed/>
    <w:rsid w:val="006D66D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6D66DE"/>
  </w:style>
  <w:style w:type="paragraph" w:styleId="a7">
    <w:name w:val="footer"/>
    <w:basedOn w:val="a"/>
    <w:link w:val="Char1"/>
    <w:uiPriority w:val="99"/>
    <w:unhideWhenUsed/>
    <w:rsid w:val="006D66D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6D66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14</Words>
  <Characters>1986</Characters>
  <Application>Microsoft Office Word</Application>
  <DocSecurity>0</DocSecurity>
  <Lines>496</Lines>
  <Paragraphs>24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상헌</dc:creator>
  <cp:keywords/>
  <dc:description/>
  <cp:lastModifiedBy>김 상헌</cp:lastModifiedBy>
  <cp:revision>3</cp:revision>
  <cp:lastPrinted>2022-09-29T00:55:00Z</cp:lastPrinted>
  <dcterms:created xsi:type="dcterms:W3CDTF">2022-09-29T10:09:00Z</dcterms:created>
  <dcterms:modified xsi:type="dcterms:W3CDTF">2022-11-0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4ba5d875a1f2f55b1e692a3406604de6c42af0efcbd6c30008a9bd79b81bb1</vt:lpwstr>
  </property>
</Properties>
</file>